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0C6F73" w14:textId="64A4B3BE" w:rsidR="006159D4" w:rsidRDefault="00E5493C" w:rsidP="006159D4">
      <w:pPr>
        <w:bidi/>
        <w:jc w:val="center"/>
        <w:rPr>
          <w:rFonts w:cs="B Nazanin"/>
          <w:b/>
          <w:bCs/>
          <w:sz w:val="44"/>
          <w:szCs w:val="44"/>
          <w:rtl/>
          <w:lang w:bidi="fa-IR"/>
        </w:rPr>
      </w:pPr>
      <w:r w:rsidRPr="00E5493C">
        <w:rPr>
          <w:rFonts w:cs="B Nazanin"/>
          <w:b/>
          <w:bCs/>
          <w:sz w:val="44"/>
          <w:szCs w:val="44"/>
          <w:rtl/>
          <w:lang w:bidi="fa-IR"/>
        </w:rPr>
        <w:t>ل</w:t>
      </w:r>
      <w:r w:rsidRPr="00E5493C">
        <w:rPr>
          <w:rFonts w:cs="B Nazanin" w:hint="cs"/>
          <w:b/>
          <w:bCs/>
          <w:sz w:val="44"/>
          <w:szCs w:val="44"/>
          <w:rtl/>
          <w:lang w:bidi="fa-IR"/>
        </w:rPr>
        <w:t>ی</w:t>
      </w:r>
      <w:r w:rsidRPr="00E5493C">
        <w:rPr>
          <w:rFonts w:cs="B Nazanin" w:hint="eastAsia"/>
          <w:b/>
          <w:bCs/>
          <w:sz w:val="44"/>
          <w:szCs w:val="44"/>
          <w:rtl/>
          <w:lang w:bidi="fa-IR"/>
        </w:rPr>
        <w:t>ست</w:t>
      </w:r>
      <w:r w:rsidRPr="00E5493C">
        <w:rPr>
          <w:rFonts w:cs="B Nazanin"/>
          <w:b/>
          <w:bCs/>
          <w:sz w:val="44"/>
          <w:szCs w:val="44"/>
          <w:rtl/>
          <w:lang w:bidi="fa-IR"/>
        </w:rPr>
        <w:t xml:space="preserve"> کل</w:t>
      </w:r>
      <w:r w:rsidRPr="00E5493C">
        <w:rPr>
          <w:rFonts w:cs="B Nazanin" w:hint="cs"/>
          <w:b/>
          <w:bCs/>
          <w:sz w:val="44"/>
          <w:szCs w:val="44"/>
          <w:rtl/>
          <w:lang w:bidi="fa-IR"/>
        </w:rPr>
        <w:t>ی</w:t>
      </w:r>
      <w:r w:rsidRPr="00E5493C">
        <w:rPr>
          <w:rFonts w:cs="B Nazanin" w:hint="eastAsia"/>
          <w:b/>
          <w:bCs/>
          <w:sz w:val="44"/>
          <w:szCs w:val="44"/>
          <w:rtl/>
          <w:lang w:bidi="fa-IR"/>
        </w:rPr>
        <w:t>ه</w:t>
      </w:r>
      <w:r w:rsidRPr="00E5493C">
        <w:rPr>
          <w:rFonts w:cs="B Nazanin"/>
          <w:b/>
          <w:bCs/>
          <w:sz w:val="44"/>
          <w:szCs w:val="44"/>
          <w:rtl/>
          <w:lang w:bidi="fa-IR"/>
        </w:rPr>
        <w:t xml:space="preserve"> دروس به صورت </w:t>
      </w:r>
      <w:r w:rsidRPr="00E5493C">
        <w:rPr>
          <w:rFonts w:cs="B Nazanin" w:hint="cs"/>
          <w:b/>
          <w:bCs/>
          <w:sz w:val="44"/>
          <w:szCs w:val="44"/>
          <w:rtl/>
          <w:lang w:bidi="fa-IR"/>
        </w:rPr>
        <w:t>ی</w:t>
      </w:r>
      <w:r w:rsidRPr="00E5493C">
        <w:rPr>
          <w:rFonts w:cs="B Nazanin" w:hint="eastAsia"/>
          <w:b/>
          <w:bCs/>
          <w:sz w:val="44"/>
          <w:szCs w:val="44"/>
          <w:rtl/>
          <w:lang w:bidi="fa-IR"/>
        </w:rPr>
        <w:t>کپارچه</w:t>
      </w:r>
    </w:p>
    <w:p w14:paraId="1D9074FD" w14:textId="77777777" w:rsidR="00E5493C" w:rsidRDefault="00E5493C" w:rsidP="00E5493C">
      <w:pPr>
        <w:bidi/>
        <w:jc w:val="center"/>
        <w:rPr>
          <w:rFonts w:cs="B Nazanin"/>
          <w:b/>
          <w:bCs/>
          <w:sz w:val="44"/>
          <w:szCs w:val="44"/>
          <w:rtl/>
          <w:lang w:bidi="fa-IR"/>
        </w:rPr>
      </w:pPr>
    </w:p>
    <w:tbl>
      <w:tblPr>
        <w:bidiVisual/>
        <w:tblW w:w="9463" w:type="dxa"/>
        <w:jc w:val="center"/>
        <w:tblLook w:val="04A0" w:firstRow="1" w:lastRow="0" w:firstColumn="1" w:lastColumn="0" w:noHBand="0" w:noVBand="1"/>
      </w:tblPr>
      <w:tblGrid>
        <w:gridCol w:w="907"/>
        <w:gridCol w:w="1826"/>
        <w:gridCol w:w="1338"/>
        <w:gridCol w:w="2609"/>
        <w:gridCol w:w="954"/>
        <w:gridCol w:w="1829"/>
      </w:tblGrid>
      <w:tr w:rsidR="00CE2CAD" w:rsidRPr="00CE2CAD" w14:paraId="2160F413" w14:textId="77777777" w:rsidTr="00E5493C">
        <w:trPr>
          <w:trHeight w:val="765"/>
          <w:jc w:val="center"/>
        </w:trPr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vAlign w:val="center"/>
          </w:tcPr>
          <w:p w14:paraId="390FEAE9" w14:textId="77777777" w:rsidR="00CE2CAD" w:rsidRPr="00781A98" w:rsidRDefault="00CE2CAD" w:rsidP="00CE2CAD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8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vAlign w:val="center"/>
          </w:tcPr>
          <w:p w14:paraId="32B3CE47" w14:textId="091E5ECF" w:rsidR="00CE2CAD" w:rsidRPr="00E5493C" w:rsidRDefault="00CE2CAD" w:rsidP="00CE2CAD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rtl/>
              </w:rPr>
            </w:pPr>
            <w:r w:rsidRPr="00E5493C">
              <w:rPr>
                <w:rFonts w:ascii="Times New Roman" w:eastAsia="Times New Roman" w:hAnsi="Times New Roman" w:cs="B Nazanin" w:hint="cs"/>
                <w:b/>
                <w:bCs/>
                <w:rtl/>
              </w:rPr>
              <w:t>تاریخ امتحان</w:t>
            </w:r>
          </w:p>
        </w:tc>
        <w:tc>
          <w:tcPr>
            <w:tcW w:w="1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vAlign w:val="center"/>
          </w:tcPr>
          <w:p w14:paraId="36FD4745" w14:textId="6D27E4BE" w:rsidR="00CE2CAD" w:rsidRPr="00E5493C" w:rsidRDefault="00CE2CAD" w:rsidP="00CE2CAD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rtl/>
              </w:rPr>
            </w:pPr>
            <w:r w:rsidRPr="00E5493C">
              <w:rPr>
                <w:rFonts w:ascii="Times New Roman" w:eastAsia="Times New Roman" w:hAnsi="Times New Roman" w:cs="B Nazanin" w:hint="cs"/>
                <w:b/>
                <w:bCs/>
                <w:rtl/>
              </w:rPr>
              <w:t>شماره درس</w:t>
            </w:r>
          </w:p>
        </w:tc>
        <w:tc>
          <w:tcPr>
            <w:tcW w:w="2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vAlign w:val="center"/>
          </w:tcPr>
          <w:p w14:paraId="2DA3F4DD" w14:textId="2E7F510A" w:rsidR="00CE2CAD" w:rsidRPr="00E5493C" w:rsidRDefault="00CE2CAD" w:rsidP="00CE2CAD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rtl/>
              </w:rPr>
            </w:pPr>
            <w:r w:rsidRPr="00E5493C">
              <w:rPr>
                <w:rFonts w:ascii="Times New Roman" w:eastAsia="Times New Roman" w:hAnsi="Times New Roman" w:cs="B Nazanin" w:hint="cs"/>
                <w:b/>
                <w:bCs/>
                <w:rtl/>
              </w:rPr>
              <w:t>نام درس</w:t>
            </w:r>
          </w:p>
        </w:tc>
        <w:tc>
          <w:tcPr>
            <w:tcW w:w="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vAlign w:val="center"/>
          </w:tcPr>
          <w:p w14:paraId="05F5911D" w14:textId="6554B948" w:rsidR="00CE2CAD" w:rsidRPr="00E5493C" w:rsidRDefault="00CE2CAD" w:rsidP="00CE2CAD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rtl/>
              </w:rPr>
            </w:pPr>
            <w:r w:rsidRPr="00E5493C">
              <w:rPr>
                <w:rFonts w:ascii="Times New Roman" w:eastAsia="Times New Roman" w:hAnsi="Times New Roman" w:cs="B Nazanin" w:hint="cs"/>
                <w:b/>
                <w:bCs/>
                <w:rtl/>
              </w:rPr>
              <w:t xml:space="preserve">مقطع </w:t>
            </w:r>
          </w:p>
        </w:tc>
        <w:tc>
          <w:tcPr>
            <w:tcW w:w="1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vAlign w:val="center"/>
          </w:tcPr>
          <w:p w14:paraId="38CCBC4F" w14:textId="7E54F863" w:rsidR="00CE2CAD" w:rsidRPr="00E5493C" w:rsidRDefault="00CE2CAD" w:rsidP="00CE2CAD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rtl/>
              </w:rPr>
            </w:pPr>
            <w:r w:rsidRPr="00E5493C">
              <w:rPr>
                <w:rFonts w:ascii="Times New Roman" w:eastAsia="Times New Roman" w:hAnsi="Times New Roman" w:cs="B Nazanin" w:hint="cs"/>
                <w:b/>
                <w:bCs/>
                <w:rtl/>
              </w:rPr>
              <w:t>نام استاد</w:t>
            </w:r>
          </w:p>
        </w:tc>
      </w:tr>
      <w:tr w:rsidR="00E5493C" w:rsidRPr="00E5493C" w14:paraId="3A142123" w14:textId="77777777" w:rsidTr="00E5493C">
        <w:trPr>
          <w:trHeight w:val="765"/>
          <w:jc w:val="center"/>
        </w:trPr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vAlign w:val="center"/>
          </w:tcPr>
          <w:p w14:paraId="7695909E" w14:textId="77777777" w:rsidR="00E5493C" w:rsidRPr="00E5493C" w:rsidRDefault="00E5493C" w:rsidP="00E5493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</w:rPr>
            </w:pPr>
            <w:r w:rsidRPr="00E5493C"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  <w:t>1</w:t>
            </w:r>
          </w:p>
        </w:tc>
        <w:tc>
          <w:tcPr>
            <w:tcW w:w="18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vAlign w:val="center"/>
          </w:tcPr>
          <w:p w14:paraId="62D9E639" w14:textId="77777777" w:rsidR="00E5493C" w:rsidRPr="00E5493C" w:rsidRDefault="00E5493C" w:rsidP="00E5493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</w:pPr>
            <w:r w:rsidRPr="00E5493C"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  <w:t>شنبه</w:t>
            </w:r>
            <w:r w:rsidRPr="00E5493C">
              <w:rPr>
                <w:rFonts w:ascii="Calibri" w:eastAsia="Times New Roman" w:hAnsi="Calibri" w:cs="Calibri" w:hint="cs"/>
                <w:b/>
                <w:bCs/>
                <w:sz w:val="20"/>
                <w:szCs w:val="20"/>
                <w:rtl/>
              </w:rPr>
              <w:t> </w:t>
            </w:r>
            <w:r w:rsidRPr="00E5493C"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  <w:t>1401/03/28</w:t>
            </w:r>
          </w:p>
        </w:tc>
        <w:tc>
          <w:tcPr>
            <w:tcW w:w="1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vAlign w:val="center"/>
          </w:tcPr>
          <w:p w14:paraId="5C61F70A" w14:textId="77777777" w:rsidR="00E5493C" w:rsidRPr="00E5493C" w:rsidRDefault="00E5493C" w:rsidP="00E5493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</w:pPr>
            <w:r w:rsidRPr="00E5493C"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  <w:t>1115001_01</w:t>
            </w:r>
          </w:p>
        </w:tc>
        <w:tc>
          <w:tcPr>
            <w:tcW w:w="2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vAlign w:val="center"/>
          </w:tcPr>
          <w:p w14:paraId="354F2EC6" w14:textId="77777777" w:rsidR="00E5493C" w:rsidRPr="00E5493C" w:rsidRDefault="00E5493C" w:rsidP="00E5493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</w:pPr>
            <w:r w:rsidRPr="00E5493C"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  <w:t>رياضي 1</w:t>
            </w:r>
          </w:p>
        </w:tc>
        <w:tc>
          <w:tcPr>
            <w:tcW w:w="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vAlign w:val="center"/>
          </w:tcPr>
          <w:p w14:paraId="39C22A3C" w14:textId="77777777" w:rsidR="00E5493C" w:rsidRPr="00E5493C" w:rsidRDefault="00E5493C" w:rsidP="00E5493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</w:pPr>
            <w:r w:rsidRPr="00E5493C"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  <w:t>كارشناسي</w:t>
            </w:r>
          </w:p>
        </w:tc>
        <w:tc>
          <w:tcPr>
            <w:tcW w:w="1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vAlign w:val="center"/>
          </w:tcPr>
          <w:p w14:paraId="68DB2480" w14:textId="77777777" w:rsidR="00E5493C" w:rsidRPr="00E5493C" w:rsidRDefault="00E5493C" w:rsidP="00E5493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</w:pPr>
            <w:r w:rsidRPr="00E5493C"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  <w:t>اعظم دولت نژاد ثمرين</w:t>
            </w:r>
          </w:p>
        </w:tc>
      </w:tr>
      <w:tr w:rsidR="00E5493C" w:rsidRPr="00E5493C" w14:paraId="1F06FE84" w14:textId="77777777" w:rsidTr="00E5493C">
        <w:trPr>
          <w:trHeight w:val="765"/>
          <w:jc w:val="center"/>
        </w:trPr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vAlign w:val="center"/>
          </w:tcPr>
          <w:p w14:paraId="3147FF00" w14:textId="05743625" w:rsidR="00E5493C" w:rsidRPr="00E5493C" w:rsidRDefault="00E5493C" w:rsidP="00E5493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</w:pPr>
            <w:r>
              <w:rPr>
                <w:rFonts w:ascii="Times New Roman" w:eastAsia="Times New Roman" w:hAnsi="Times New Roman" w:cs="B Nazanin" w:hint="cs"/>
                <w:b/>
                <w:bCs/>
                <w:sz w:val="20"/>
                <w:szCs w:val="20"/>
                <w:rtl/>
              </w:rPr>
              <w:t>2</w:t>
            </w:r>
          </w:p>
        </w:tc>
        <w:tc>
          <w:tcPr>
            <w:tcW w:w="18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vAlign w:val="center"/>
          </w:tcPr>
          <w:p w14:paraId="320E8130" w14:textId="77777777" w:rsidR="00E5493C" w:rsidRPr="00E5493C" w:rsidRDefault="00E5493C" w:rsidP="00E5493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</w:pPr>
            <w:r w:rsidRPr="00E5493C"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  <w:t>شنبه</w:t>
            </w:r>
            <w:r w:rsidRPr="00E5493C">
              <w:rPr>
                <w:rFonts w:ascii="Calibri" w:eastAsia="Times New Roman" w:hAnsi="Calibri" w:cs="Calibri" w:hint="cs"/>
                <w:b/>
                <w:bCs/>
                <w:sz w:val="20"/>
                <w:szCs w:val="20"/>
                <w:rtl/>
              </w:rPr>
              <w:t> </w:t>
            </w:r>
            <w:r w:rsidRPr="00E5493C"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  <w:t>1401/03/28</w:t>
            </w:r>
          </w:p>
        </w:tc>
        <w:tc>
          <w:tcPr>
            <w:tcW w:w="1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vAlign w:val="center"/>
          </w:tcPr>
          <w:p w14:paraId="717ECE46" w14:textId="77777777" w:rsidR="00E5493C" w:rsidRPr="00E5493C" w:rsidRDefault="00E5493C" w:rsidP="00E5493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</w:pPr>
            <w:r w:rsidRPr="00E5493C"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  <w:t>1115001_02</w:t>
            </w:r>
          </w:p>
        </w:tc>
        <w:tc>
          <w:tcPr>
            <w:tcW w:w="2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vAlign w:val="center"/>
          </w:tcPr>
          <w:p w14:paraId="28BC4A58" w14:textId="77777777" w:rsidR="00E5493C" w:rsidRPr="00E5493C" w:rsidRDefault="00E5493C" w:rsidP="00E5493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</w:pPr>
            <w:r w:rsidRPr="00E5493C"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  <w:t>رياضي 1</w:t>
            </w:r>
          </w:p>
        </w:tc>
        <w:tc>
          <w:tcPr>
            <w:tcW w:w="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vAlign w:val="center"/>
          </w:tcPr>
          <w:p w14:paraId="5A7CCFA2" w14:textId="77777777" w:rsidR="00E5493C" w:rsidRPr="00E5493C" w:rsidRDefault="00E5493C" w:rsidP="00E5493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</w:pPr>
            <w:r w:rsidRPr="00E5493C"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  <w:t>كارشناسي</w:t>
            </w:r>
          </w:p>
        </w:tc>
        <w:tc>
          <w:tcPr>
            <w:tcW w:w="1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vAlign w:val="center"/>
          </w:tcPr>
          <w:p w14:paraId="01366680" w14:textId="77777777" w:rsidR="00E5493C" w:rsidRPr="00E5493C" w:rsidRDefault="00E5493C" w:rsidP="00E5493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</w:pPr>
            <w:r w:rsidRPr="00E5493C"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  <w:t>پگاه مقيمي</w:t>
            </w:r>
          </w:p>
        </w:tc>
      </w:tr>
      <w:tr w:rsidR="00E5493C" w:rsidRPr="00E5493C" w14:paraId="5F1297D1" w14:textId="77777777" w:rsidTr="00E5493C">
        <w:trPr>
          <w:trHeight w:val="765"/>
          <w:jc w:val="center"/>
        </w:trPr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vAlign w:val="center"/>
          </w:tcPr>
          <w:p w14:paraId="6A5EC267" w14:textId="58CA2375" w:rsidR="00E5493C" w:rsidRPr="00E5493C" w:rsidRDefault="00E5493C" w:rsidP="00E5493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</w:pPr>
            <w:r>
              <w:rPr>
                <w:rFonts w:ascii="Times New Roman" w:eastAsia="Times New Roman" w:hAnsi="Times New Roman" w:cs="B Nazanin" w:hint="cs"/>
                <w:b/>
                <w:bCs/>
                <w:sz w:val="20"/>
                <w:szCs w:val="20"/>
                <w:rtl/>
              </w:rPr>
              <w:t>3</w:t>
            </w:r>
          </w:p>
        </w:tc>
        <w:tc>
          <w:tcPr>
            <w:tcW w:w="18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vAlign w:val="center"/>
          </w:tcPr>
          <w:p w14:paraId="5054D474" w14:textId="77777777" w:rsidR="00E5493C" w:rsidRPr="00E5493C" w:rsidRDefault="00E5493C" w:rsidP="00E5493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</w:pPr>
            <w:r w:rsidRPr="00E5493C"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  <w:t>شنبه</w:t>
            </w:r>
            <w:r w:rsidRPr="00E5493C">
              <w:rPr>
                <w:rFonts w:ascii="Calibri" w:eastAsia="Times New Roman" w:hAnsi="Calibri" w:cs="Calibri" w:hint="cs"/>
                <w:b/>
                <w:bCs/>
                <w:sz w:val="20"/>
                <w:szCs w:val="20"/>
                <w:rtl/>
              </w:rPr>
              <w:t> </w:t>
            </w:r>
            <w:r w:rsidRPr="00E5493C"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  <w:t>1401/03/28</w:t>
            </w:r>
          </w:p>
        </w:tc>
        <w:tc>
          <w:tcPr>
            <w:tcW w:w="1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vAlign w:val="center"/>
          </w:tcPr>
          <w:p w14:paraId="61673F01" w14:textId="77777777" w:rsidR="00E5493C" w:rsidRPr="00E5493C" w:rsidRDefault="00E5493C" w:rsidP="00E5493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</w:pPr>
            <w:r w:rsidRPr="00E5493C"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  <w:t>1115001_03</w:t>
            </w:r>
          </w:p>
        </w:tc>
        <w:tc>
          <w:tcPr>
            <w:tcW w:w="2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vAlign w:val="center"/>
          </w:tcPr>
          <w:p w14:paraId="50E8F389" w14:textId="77777777" w:rsidR="00E5493C" w:rsidRPr="00E5493C" w:rsidRDefault="00E5493C" w:rsidP="00E5493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</w:pPr>
            <w:r w:rsidRPr="00E5493C"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  <w:t>رياضي 1</w:t>
            </w:r>
          </w:p>
        </w:tc>
        <w:tc>
          <w:tcPr>
            <w:tcW w:w="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vAlign w:val="center"/>
          </w:tcPr>
          <w:p w14:paraId="13D3B75F" w14:textId="77777777" w:rsidR="00E5493C" w:rsidRPr="00E5493C" w:rsidRDefault="00E5493C" w:rsidP="00E5493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</w:pPr>
            <w:r w:rsidRPr="00E5493C"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  <w:t>كارشناسي</w:t>
            </w:r>
          </w:p>
        </w:tc>
        <w:tc>
          <w:tcPr>
            <w:tcW w:w="1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vAlign w:val="center"/>
          </w:tcPr>
          <w:p w14:paraId="3C2E80DE" w14:textId="77777777" w:rsidR="00E5493C" w:rsidRPr="00E5493C" w:rsidRDefault="00E5493C" w:rsidP="00E5493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</w:pPr>
            <w:r w:rsidRPr="00E5493C"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  <w:t>ساناز بوجاري</w:t>
            </w:r>
          </w:p>
        </w:tc>
      </w:tr>
      <w:tr w:rsidR="00E5493C" w:rsidRPr="00E5493C" w14:paraId="106CA282" w14:textId="77777777" w:rsidTr="00E5493C">
        <w:trPr>
          <w:trHeight w:val="765"/>
          <w:jc w:val="center"/>
        </w:trPr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vAlign w:val="center"/>
          </w:tcPr>
          <w:p w14:paraId="67571E97" w14:textId="5DBF233B" w:rsidR="00E5493C" w:rsidRPr="00E5493C" w:rsidRDefault="00E5493C" w:rsidP="00E5493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</w:pPr>
            <w:r>
              <w:rPr>
                <w:rFonts w:ascii="Times New Roman" w:eastAsia="Times New Roman" w:hAnsi="Times New Roman" w:cs="B Nazanin" w:hint="cs"/>
                <w:b/>
                <w:bCs/>
                <w:sz w:val="20"/>
                <w:szCs w:val="20"/>
                <w:rtl/>
              </w:rPr>
              <w:t>4</w:t>
            </w:r>
          </w:p>
        </w:tc>
        <w:tc>
          <w:tcPr>
            <w:tcW w:w="18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vAlign w:val="center"/>
          </w:tcPr>
          <w:p w14:paraId="143D75C1" w14:textId="77777777" w:rsidR="00E5493C" w:rsidRPr="00E5493C" w:rsidRDefault="00E5493C" w:rsidP="00E5493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</w:pPr>
            <w:r w:rsidRPr="00E5493C"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  <w:t>شنبه</w:t>
            </w:r>
            <w:r w:rsidRPr="00E5493C">
              <w:rPr>
                <w:rFonts w:ascii="Calibri" w:eastAsia="Times New Roman" w:hAnsi="Calibri" w:cs="Calibri" w:hint="cs"/>
                <w:b/>
                <w:bCs/>
                <w:sz w:val="20"/>
                <w:szCs w:val="20"/>
                <w:rtl/>
              </w:rPr>
              <w:t> </w:t>
            </w:r>
            <w:r w:rsidRPr="00E5493C"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  <w:t>1401/03/28</w:t>
            </w:r>
          </w:p>
        </w:tc>
        <w:tc>
          <w:tcPr>
            <w:tcW w:w="1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vAlign w:val="center"/>
          </w:tcPr>
          <w:p w14:paraId="14DB1A00" w14:textId="77777777" w:rsidR="00E5493C" w:rsidRPr="00E5493C" w:rsidRDefault="00E5493C" w:rsidP="00E5493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</w:pPr>
            <w:r w:rsidRPr="00E5493C"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  <w:t>1115001_04</w:t>
            </w:r>
          </w:p>
        </w:tc>
        <w:tc>
          <w:tcPr>
            <w:tcW w:w="2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vAlign w:val="center"/>
          </w:tcPr>
          <w:p w14:paraId="34811DE9" w14:textId="77777777" w:rsidR="00E5493C" w:rsidRPr="00E5493C" w:rsidRDefault="00E5493C" w:rsidP="00E5493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</w:pPr>
            <w:r w:rsidRPr="00E5493C"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  <w:t>رياضي 1</w:t>
            </w:r>
          </w:p>
        </w:tc>
        <w:tc>
          <w:tcPr>
            <w:tcW w:w="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vAlign w:val="center"/>
          </w:tcPr>
          <w:p w14:paraId="5865380E" w14:textId="77777777" w:rsidR="00E5493C" w:rsidRPr="00E5493C" w:rsidRDefault="00E5493C" w:rsidP="00E5493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</w:pPr>
            <w:r w:rsidRPr="00E5493C"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  <w:t>كارشناسي</w:t>
            </w:r>
          </w:p>
        </w:tc>
        <w:tc>
          <w:tcPr>
            <w:tcW w:w="1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vAlign w:val="center"/>
          </w:tcPr>
          <w:p w14:paraId="3E2444B5" w14:textId="77777777" w:rsidR="00E5493C" w:rsidRPr="00E5493C" w:rsidRDefault="00E5493C" w:rsidP="00E5493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</w:pPr>
            <w:r w:rsidRPr="00E5493C"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  <w:t>ساناز بوجاري</w:t>
            </w:r>
          </w:p>
        </w:tc>
      </w:tr>
      <w:tr w:rsidR="00E5493C" w:rsidRPr="00E5493C" w14:paraId="7B5C5A41" w14:textId="77777777" w:rsidTr="00E5493C">
        <w:trPr>
          <w:trHeight w:val="765"/>
          <w:jc w:val="center"/>
        </w:trPr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vAlign w:val="center"/>
          </w:tcPr>
          <w:p w14:paraId="32A30508" w14:textId="08B78593" w:rsidR="00E5493C" w:rsidRPr="00E5493C" w:rsidRDefault="00E5493C" w:rsidP="00E5493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</w:pPr>
            <w:r>
              <w:rPr>
                <w:rFonts w:ascii="Times New Roman" w:eastAsia="Times New Roman" w:hAnsi="Times New Roman" w:cs="B Nazanin" w:hint="cs"/>
                <w:b/>
                <w:bCs/>
                <w:sz w:val="20"/>
                <w:szCs w:val="20"/>
                <w:rtl/>
              </w:rPr>
              <w:t>5</w:t>
            </w:r>
          </w:p>
        </w:tc>
        <w:tc>
          <w:tcPr>
            <w:tcW w:w="18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vAlign w:val="center"/>
          </w:tcPr>
          <w:p w14:paraId="3304D967" w14:textId="77777777" w:rsidR="00E5493C" w:rsidRPr="00E5493C" w:rsidRDefault="00E5493C" w:rsidP="00E5493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</w:pPr>
            <w:r w:rsidRPr="00E5493C"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  <w:t>يك شنبه</w:t>
            </w:r>
            <w:r w:rsidRPr="00E5493C">
              <w:rPr>
                <w:rFonts w:ascii="Calibri" w:eastAsia="Times New Roman" w:hAnsi="Calibri" w:cs="Calibri" w:hint="cs"/>
                <w:b/>
                <w:bCs/>
                <w:sz w:val="20"/>
                <w:szCs w:val="20"/>
                <w:rtl/>
              </w:rPr>
              <w:t> </w:t>
            </w:r>
            <w:r w:rsidRPr="00E5493C"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  <w:t>1401/03/29</w:t>
            </w:r>
          </w:p>
        </w:tc>
        <w:tc>
          <w:tcPr>
            <w:tcW w:w="1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vAlign w:val="center"/>
          </w:tcPr>
          <w:p w14:paraId="5C15018F" w14:textId="77777777" w:rsidR="00E5493C" w:rsidRPr="00E5493C" w:rsidRDefault="00E5493C" w:rsidP="00E5493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</w:pPr>
            <w:r w:rsidRPr="00E5493C"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  <w:t>1510011_01</w:t>
            </w:r>
          </w:p>
        </w:tc>
        <w:tc>
          <w:tcPr>
            <w:tcW w:w="2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vAlign w:val="center"/>
          </w:tcPr>
          <w:p w14:paraId="2CE9AD2F" w14:textId="77777777" w:rsidR="00E5493C" w:rsidRPr="00E5493C" w:rsidRDefault="00E5493C" w:rsidP="00E5493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</w:pPr>
            <w:r w:rsidRPr="00E5493C"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  <w:t>آشنايي با مهندسي شيمي</w:t>
            </w:r>
          </w:p>
        </w:tc>
        <w:tc>
          <w:tcPr>
            <w:tcW w:w="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vAlign w:val="center"/>
          </w:tcPr>
          <w:p w14:paraId="1BA59C93" w14:textId="77777777" w:rsidR="00E5493C" w:rsidRPr="00E5493C" w:rsidRDefault="00E5493C" w:rsidP="00E5493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</w:pPr>
            <w:r w:rsidRPr="00E5493C"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  <w:t>كارشناسي</w:t>
            </w:r>
          </w:p>
        </w:tc>
        <w:tc>
          <w:tcPr>
            <w:tcW w:w="1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vAlign w:val="center"/>
          </w:tcPr>
          <w:p w14:paraId="3B74653B" w14:textId="77777777" w:rsidR="00E5493C" w:rsidRPr="00E5493C" w:rsidRDefault="00E5493C" w:rsidP="00E5493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</w:pPr>
            <w:r w:rsidRPr="00E5493C"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  <w:t>عليرضا بهراميان</w:t>
            </w:r>
          </w:p>
        </w:tc>
      </w:tr>
      <w:tr w:rsidR="00E5493C" w:rsidRPr="00E5493C" w14:paraId="434973B0" w14:textId="77777777" w:rsidTr="00E5493C">
        <w:trPr>
          <w:trHeight w:val="765"/>
          <w:jc w:val="center"/>
        </w:trPr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vAlign w:val="center"/>
          </w:tcPr>
          <w:p w14:paraId="20FF56F1" w14:textId="038C048A" w:rsidR="00E5493C" w:rsidRPr="00E5493C" w:rsidRDefault="00E5493C" w:rsidP="00E5493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</w:pPr>
            <w:r>
              <w:rPr>
                <w:rFonts w:ascii="Times New Roman" w:eastAsia="Times New Roman" w:hAnsi="Times New Roman" w:cs="B Nazanin" w:hint="cs"/>
                <w:b/>
                <w:bCs/>
                <w:sz w:val="20"/>
                <w:szCs w:val="20"/>
                <w:rtl/>
              </w:rPr>
              <w:t>6</w:t>
            </w:r>
          </w:p>
        </w:tc>
        <w:tc>
          <w:tcPr>
            <w:tcW w:w="18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vAlign w:val="center"/>
          </w:tcPr>
          <w:p w14:paraId="7EB7219B" w14:textId="77777777" w:rsidR="00E5493C" w:rsidRPr="00E5493C" w:rsidRDefault="00E5493C" w:rsidP="00E5493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</w:pPr>
            <w:r w:rsidRPr="00E5493C"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  <w:t>يك شنبه</w:t>
            </w:r>
            <w:r w:rsidRPr="00E5493C">
              <w:rPr>
                <w:rFonts w:ascii="Calibri" w:eastAsia="Times New Roman" w:hAnsi="Calibri" w:cs="Calibri" w:hint="cs"/>
                <w:b/>
                <w:bCs/>
                <w:sz w:val="20"/>
                <w:szCs w:val="20"/>
                <w:rtl/>
              </w:rPr>
              <w:t> </w:t>
            </w:r>
            <w:r w:rsidRPr="00E5493C"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  <w:t>1401/03/29</w:t>
            </w:r>
          </w:p>
        </w:tc>
        <w:tc>
          <w:tcPr>
            <w:tcW w:w="1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vAlign w:val="center"/>
          </w:tcPr>
          <w:p w14:paraId="52913124" w14:textId="77777777" w:rsidR="00E5493C" w:rsidRPr="00E5493C" w:rsidRDefault="00E5493C" w:rsidP="00E5493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</w:pPr>
            <w:r w:rsidRPr="00E5493C"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  <w:t>1410027_01</w:t>
            </w:r>
          </w:p>
        </w:tc>
        <w:tc>
          <w:tcPr>
            <w:tcW w:w="2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vAlign w:val="center"/>
          </w:tcPr>
          <w:p w14:paraId="27171968" w14:textId="77777777" w:rsidR="00E5493C" w:rsidRPr="00E5493C" w:rsidRDefault="00E5493C" w:rsidP="00E5493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</w:pPr>
            <w:r w:rsidRPr="00E5493C"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  <w:t>بلور شناسي و آزمايشگاه</w:t>
            </w:r>
          </w:p>
        </w:tc>
        <w:tc>
          <w:tcPr>
            <w:tcW w:w="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vAlign w:val="center"/>
          </w:tcPr>
          <w:p w14:paraId="3C3670C4" w14:textId="77777777" w:rsidR="00E5493C" w:rsidRPr="00E5493C" w:rsidRDefault="00E5493C" w:rsidP="00E5493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</w:pPr>
            <w:r w:rsidRPr="00E5493C"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  <w:t>كارشناسي</w:t>
            </w:r>
          </w:p>
        </w:tc>
        <w:tc>
          <w:tcPr>
            <w:tcW w:w="1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vAlign w:val="center"/>
          </w:tcPr>
          <w:p w14:paraId="0F90DBB5" w14:textId="77777777" w:rsidR="00E5493C" w:rsidRPr="00E5493C" w:rsidRDefault="00E5493C" w:rsidP="00E5493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</w:pPr>
            <w:r w:rsidRPr="00E5493C"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  <w:t>احمد قادري حميدي</w:t>
            </w:r>
          </w:p>
        </w:tc>
      </w:tr>
      <w:tr w:rsidR="00A3174C" w:rsidRPr="00E5493C" w14:paraId="35E1476A" w14:textId="77777777" w:rsidTr="00E5493C">
        <w:trPr>
          <w:trHeight w:val="765"/>
          <w:jc w:val="center"/>
        </w:trPr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vAlign w:val="center"/>
          </w:tcPr>
          <w:p w14:paraId="32F00050" w14:textId="654E7404" w:rsidR="00A3174C" w:rsidRPr="00E5493C" w:rsidRDefault="00A3174C" w:rsidP="00A3174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</w:pPr>
            <w:r>
              <w:rPr>
                <w:rFonts w:ascii="Times New Roman" w:eastAsia="Times New Roman" w:hAnsi="Times New Roman" w:cs="B Nazanin" w:hint="cs"/>
                <w:b/>
                <w:bCs/>
                <w:sz w:val="20"/>
                <w:szCs w:val="20"/>
                <w:rtl/>
              </w:rPr>
              <w:t>7</w:t>
            </w:r>
          </w:p>
        </w:tc>
        <w:tc>
          <w:tcPr>
            <w:tcW w:w="18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vAlign w:val="center"/>
          </w:tcPr>
          <w:p w14:paraId="3C48CE83" w14:textId="77777777" w:rsidR="00A3174C" w:rsidRPr="00E5493C" w:rsidRDefault="00A3174C" w:rsidP="00A3174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</w:pPr>
            <w:r w:rsidRPr="00E5493C"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  <w:t>دو شنبه</w:t>
            </w:r>
            <w:r w:rsidRPr="00E5493C">
              <w:rPr>
                <w:rFonts w:ascii="Calibri" w:eastAsia="Times New Roman" w:hAnsi="Calibri" w:cs="Calibri" w:hint="cs"/>
                <w:b/>
                <w:bCs/>
                <w:sz w:val="20"/>
                <w:szCs w:val="20"/>
                <w:rtl/>
              </w:rPr>
              <w:t> </w:t>
            </w:r>
            <w:r w:rsidRPr="00E5493C"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  <w:t>1401/03/30</w:t>
            </w:r>
          </w:p>
        </w:tc>
        <w:tc>
          <w:tcPr>
            <w:tcW w:w="1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vAlign w:val="center"/>
          </w:tcPr>
          <w:p w14:paraId="50273C13" w14:textId="77777777" w:rsidR="00A3174C" w:rsidRPr="00E5493C" w:rsidRDefault="00A3174C" w:rsidP="00A3174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</w:pPr>
            <w:r w:rsidRPr="00E5493C"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  <w:t>1310018_01</w:t>
            </w:r>
          </w:p>
        </w:tc>
        <w:tc>
          <w:tcPr>
            <w:tcW w:w="2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vAlign w:val="center"/>
          </w:tcPr>
          <w:p w14:paraId="0C387F7E" w14:textId="77777777" w:rsidR="00A3174C" w:rsidRPr="00E5493C" w:rsidRDefault="00A3174C" w:rsidP="00A3174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</w:pPr>
            <w:r w:rsidRPr="00E5493C"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  <w:t>مدارهاي منطقي</w:t>
            </w:r>
          </w:p>
        </w:tc>
        <w:tc>
          <w:tcPr>
            <w:tcW w:w="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vAlign w:val="center"/>
          </w:tcPr>
          <w:p w14:paraId="6E7FCF66" w14:textId="77777777" w:rsidR="00A3174C" w:rsidRPr="00E5493C" w:rsidRDefault="00A3174C" w:rsidP="00A3174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</w:pPr>
            <w:r w:rsidRPr="00E5493C"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  <w:t>كارشناسي</w:t>
            </w:r>
          </w:p>
        </w:tc>
        <w:tc>
          <w:tcPr>
            <w:tcW w:w="1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vAlign w:val="center"/>
          </w:tcPr>
          <w:p w14:paraId="384478F6" w14:textId="77777777" w:rsidR="00A3174C" w:rsidRPr="00E5493C" w:rsidRDefault="00A3174C" w:rsidP="00A3174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</w:pPr>
            <w:r w:rsidRPr="00E5493C"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  <w:t>محسن احمدوند</w:t>
            </w:r>
          </w:p>
        </w:tc>
      </w:tr>
      <w:tr w:rsidR="00A3174C" w:rsidRPr="00E5493C" w14:paraId="65FEC7C0" w14:textId="77777777" w:rsidTr="00E5493C">
        <w:trPr>
          <w:trHeight w:val="765"/>
          <w:jc w:val="center"/>
        </w:trPr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vAlign w:val="center"/>
          </w:tcPr>
          <w:p w14:paraId="1E7D8361" w14:textId="71359F4F" w:rsidR="00A3174C" w:rsidRPr="00E5493C" w:rsidRDefault="00A3174C" w:rsidP="00A3174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</w:pPr>
            <w:r>
              <w:rPr>
                <w:rFonts w:ascii="Times New Roman" w:eastAsia="Times New Roman" w:hAnsi="Times New Roman" w:cs="B Nazanin" w:hint="cs"/>
                <w:b/>
                <w:bCs/>
                <w:sz w:val="20"/>
                <w:szCs w:val="20"/>
                <w:rtl/>
              </w:rPr>
              <w:t>8</w:t>
            </w:r>
          </w:p>
        </w:tc>
        <w:tc>
          <w:tcPr>
            <w:tcW w:w="18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vAlign w:val="center"/>
          </w:tcPr>
          <w:p w14:paraId="5025D9DC" w14:textId="77777777" w:rsidR="00A3174C" w:rsidRPr="00E5493C" w:rsidRDefault="00A3174C" w:rsidP="00A3174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</w:pPr>
            <w:r w:rsidRPr="00E5493C"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  <w:t>دو شنبه</w:t>
            </w:r>
            <w:r w:rsidRPr="00E5493C">
              <w:rPr>
                <w:rFonts w:ascii="Calibri" w:eastAsia="Times New Roman" w:hAnsi="Calibri" w:cs="Calibri" w:hint="cs"/>
                <w:b/>
                <w:bCs/>
                <w:sz w:val="20"/>
                <w:szCs w:val="20"/>
                <w:rtl/>
              </w:rPr>
              <w:t> </w:t>
            </w:r>
            <w:r w:rsidRPr="00E5493C"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  <w:t>1401/03/30</w:t>
            </w:r>
          </w:p>
        </w:tc>
        <w:tc>
          <w:tcPr>
            <w:tcW w:w="1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vAlign w:val="center"/>
          </w:tcPr>
          <w:p w14:paraId="57239A8C" w14:textId="77777777" w:rsidR="00A3174C" w:rsidRPr="00E5493C" w:rsidRDefault="00A3174C" w:rsidP="00A3174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</w:pPr>
            <w:r w:rsidRPr="00E5493C"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  <w:t>1510012_01</w:t>
            </w:r>
          </w:p>
        </w:tc>
        <w:tc>
          <w:tcPr>
            <w:tcW w:w="2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vAlign w:val="center"/>
          </w:tcPr>
          <w:p w14:paraId="0BECCD98" w14:textId="77777777" w:rsidR="00A3174C" w:rsidRPr="00E5493C" w:rsidRDefault="00A3174C" w:rsidP="00A3174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</w:pPr>
            <w:r w:rsidRPr="00E5493C"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  <w:t>موازنه انرژي ومواد</w:t>
            </w:r>
          </w:p>
        </w:tc>
        <w:tc>
          <w:tcPr>
            <w:tcW w:w="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vAlign w:val="center"/>
          </w:tcPr>
          <w:p w14:paraId="169806CE" w14:textId="77777777" w:rsidR="00A3174C" w:rsidRPr="00E5493C" w:rsidRDefault="00A3174C" w:rsidP="00A3174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</w:pPr>
            <w:r w:rsidRPr="00E5493C"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  <w:t>كارشناسي</w:t>
            </w:r>
          </w:p>
        </w:tc>
        <w:tc>
          <w:tcPr>
            <w:tcW w:w="1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vAlign w:val="center"/>
          </w:tcPr>
          <w:p w14:paraId="6149C45B" w14:textId="77777777" w:rsidR="00A3174C" w:rsidRPr="00E5493C" w:rsidRDefault="00A3174C" w:rsidP="00A3174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</w:pPr>
            <w:r w:rsidRPr="00E5493C"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  <w:t>ابوالفضل شجاعيان</w:t>
            </w:r>
          </w:p>
        </w:tc>
      </w:tr>
      <w:tr w:rsidR="00A3174C" w:rsidRPr="00E5493C" w14:paraId="145A5E8F" w14:textId="77777777" w:rsidTr="00E5493C">
        <w:trPr>
          <w:trHeight w:val="765"/>
          <w:jc w:val="center"/>
        </w:trPr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vAlign w:val="center"/>
          </w:tcPr>
          <w:p w14:paraId="7A41F1C7" w14:textId="3E7E78C4" w:rsidR="00A3174C" w:rsidRPr="00E5493C" w:rsidRDefault="00A3174C" w:rsidP="00A3174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</w:pPr>
            <w:r>
              <w:rPr>
                <w:rFonts w:ascii="Times New Roman" w:eastAsia="Times New Roman" w:hAnsi="Times New Roman" w:cs="B Nazanin" w:hint="cs"/>
                <w:b/>
                <w:bCs/>
                <w:sz w:val="20"/>
                <w:szCs w:val="20"/>
                <w:rtl/>
              </w:rPr>
              <w:t>9</w:t>
            </w:r>
          </w:p>
        </w:tc>
        <w:tc>
          <w:tcPr>
            <w:tcW w:w="18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vAlign w:val="center"/>
          </w:tcPr>
          <w:p w14:paraId="4EE5681D" w14:textId="77777777" w:rsidR="00A3174C" w:rsidRPr="00E5493C" w:rsidRDefault="00A3174C" w:rsidP="00A3174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</w:pPr>
            <w:r w:rsidRPr="00E5493C"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  <w:t>چهار شنبه</w:t>
            </w:r>
            <w:r w:rsidRPr="00E5493C">
              <w:rPr>
                <w:rFonts w:ascii="Calibri" w:eastAsia="Times New Roman" w:hAnsi="Calibri" w:cs="Calibri" w:hint="cs"/>
                <w:b/>
                <w:bCs/>
                <w:sz w:val="20"/>
                <w:szCs w:val="20"/>
                <w:rtl/>
              </w:rPr>
              <w:t> </w:t>
            </w:r>
            <w:r w:rsidRPr="00E5493C"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  <w:t>1401/04/01</w:t>
            </w:r>
          </w:p>
        </w:tc>
        <w:tc>
          <w:tcPr>
            <w:tcW w:w="1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vAlign w:val="center"/>
          </w:tcPr>
          <w:p w14:paraId="51D7EE16" w14:textId="77777777" w:rsidR="00A3174C" w:rsidRPr="00E5493C" w:rsidRDefault="00A3174C" w:rsidP="00A3174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</w:pPr>
            <w:r w:rsidRPr="00E5493C"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  <w:t>1115004_01</w:t>
            </w:r>
          </w:p>
        </w:tc>
        <w:tc>
          <w:tcPr>
            <w:tcW w:w="2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vAlign w:val="center"/>
          </w:tcPr>
          <w:p w14:paraId="63D59BC1" w14:textId="77777777" w:rsidR="00A3174C" w:rsidRPr="00E5493C" w:rsidRDefault="00A3174C" w:rsidP="00A3174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</w:pPr>
            <w:r w:rsidRPr="00E5493C"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  <w:t>رياضي 2</w:t>
            </w:r>
          </w:p>
        </w:tc>
        <w:tc>
          <w:tcPr>
            <w:tcW w:w="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vAlign w:val="center"/>
          </w:tcPr>
          <w:p w14:paraId="14C52C2F" w14:textId="77777777" w:rsidR="00A3174C" w:rsidRPr="00E5493C" w:rsidRDefault="00A3174C" w:rsidP="00A3174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</w:pPr>
            <w:r w:rsidRPr="00E5493C"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  <w:t>كارشناسي</w:t>
            </w:r>
          </w:p>
        </w:tc>
        <w:tc>
          <w:tcPr>
            <w:tcW w:w="1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vAlign w:val="center"/>
          </w:tcPr>
          <w:p w14:paraId="6B3CBE38" w14:textId="77777777" w:rsidR="00A3174C" w:rsidRPr="00E5493C" w:rsidRDefault="00A3174C" w:rsidP="00A3174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</w:pPr>
            <w:r w:rsidRPr="00E5493C"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  <w:t>وانيا خداكرمي</w:t>
            </w:r>
          </w:p>
        </w:tc>
      </w:tr>
      <w:tr w:rsidR="00A3174C" w:rsidRPr="00E5493C" w14:paraId="2F84CB59" w14:textId="77777777" w:rsidTr="00E5493C">
        <w:trPr>
          <w:trHeight w:val="765"/>
          <w:jc w:val="center"/>
        </w:trPr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vAlign w:val="center"/>
          </w:tcPr>
          <w:p w14:paraId="69EA634C" w14:textId="3765F1A8" w:rsidR="00A3174C" w:rsidRPr="00E5493C" w:rsidRDefault="00A3174C" w:rsidP="00A3174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</w:pPr>
            <w:r>
              <w:rPr>
                <w:rFonts w:ascii="Times New Roman" w:eastAsia="Times New Roman" w:hAnsi="Times New Roman" w:cs="B Nazanin" w:hint="cs"/>
                <w:b/>
                <w:bCs/>
                <w:sz w:val="20"/>
                <w:szCs w:val="20"/>
                <w:rtl/>
              </w:rPr>
              <w:t>10</w:t>
            </w:r>
          </w:p>
        </w:tc>
        <w:tc>
          <w:tcPr>
            <w:tcW w:w="18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vAlign w:val="center"/>
          </w:tcPr>
          <w:p w14:paraId="5FF04229" w14:textId="77777777" w:rsidR="00A3174C" w:rsidRPr="00E5493C" w:rsidRDefault="00A3174C" w:rsidP="00A3174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</w:pPr>
            <w:r w:rsidRPr="00E5493C"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  <w:t>چهار شنبه</w:t>
            </w:r>
            <w:r w:rsidRPr="00E5493C">
              <w:rPr>
                <w:rFonts w:ascii="Calibri" w:eastAsia="Times New Roman" w:hAnsi="Calibri" w:cs="Calibri" w:hint="cs"/>
                <w:b/>
                <w:bCs/>
                <w:sz w:val="20"/>
                <w:szCs w:val="20"/>
                <w:rtl/>
              </w:rPr>
              <w:t> </w:t>
            </w:r>
            <w:r w:rsidRPr="00E5493C"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  <w:t>1401/04/01</w:t>
            </w:r>
          </w:p>
        </w:tc>
        <w:tc>
          <w:tcPr>
            <w:tcW w:w="1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vAlign w:val="center"/>
          </w:tcPr>
          <w:p w14:paraId="1F26F9C9" w14:textId="77777777" w:rsidR="00A3174C" w:rsidRPr="00E5493C" w:rsidRDefault="00A3174C" w:rsidP="00A3174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</w:pPr>
            <w:r w:rsidRPr="00E5493C"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  <w:t>1115004_02</w:t>
            </w:r>
          </w:p>
        </w:tc>
        <w:tc>
          <w:tcPr>
            <w:tcW w:w="2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vAlign w:val="center"/>
          </w:tcPr>
          <w:p w14:paraId="35495429" w14:textId="77777777" w:rsidR="00A3174C" w:rsidRPr="00E5493C" w:rsidRDefault="00A3174C" w:rsidP="00A3174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</w:pPr>
            <w:r w:rsidRPr="00E5493C"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  <w:t>رياضي 2</w:t>
            </w:r>
          </w:p>
        </w:tc>
        <w:tc>
          <w:tcPr>
            <w:tcW w:w="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vAlign w:val="center"/>
          </w:tcPr>
          <w:p w14:paraId="592E6EF4" w14:textId="77777777" w:rsidR="00A3174C" w:rsidRPr="00E5493C" w:rsidRDefault="00A3174C" w:rsidP="00A3174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</w:pPr>
            <w:r w:rsidRPr="00E5493C"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  <w:t>كارشناسي</w:t>
            </w:r>
          </w:p>
        </w:tc>
        <w:tc>
          <w:tcPr>
            <w:tcW w:w="1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vAlign w:val="center"/>
          </w:tcPr>
          <w:p w14:paraId="65635A1C" w14:textId="77777777" w:rsidR="00A3174C" w:rsidRPr="00E5493C" w:rsidRDefault="00A3174C" w:rsidP="00A3174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</w:pPr>
            <w:r w:rsidRPr="00E5493C"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  <w:t>وانيا خداكرمي</w:t>
            </w:r>
          </w:p>
        </w:tc>
      </w:tr>
      <w:tr w:rsidR="00A3174C" w:rsidRPr="00E5493C" w14:paraId="63DCECF6" w14:textId="77777777" w:rsidTr="00E5493C">
        <w:trPr>
          <w:trHeight w:val="765"/>
          <w:jc w:val="center"/>
        </w:trPr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vAlign w:val="center"/>
          </w:tcPr>
          <w:p w14:paraId="1479F3BF" w14:textId="2EFBF69F" w:rsidR="00A3174C" w:rsidRPr="00E5493C" w:rsidRDefault="00A3174C" w:rsidP="00A3174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</w:pPr>
            <w:r>
              <w:rPr>
                <w:rFonts w:ascii="Times New Roman" w:eastAsia="Times New Roman" w:hAnsi="Times New Roman" w:cs="B Nazanin" w:hint="cs"/>
                <w:b/>
                <w:bCs/>
                <w:sz w:val="20"/>
                <w:szCs w:val="20"/>
                <w:rtl/>
              </w:rPr>
              <w:t>11</w:t>
            </w:r>
          </w:p>
        </w:tc>
        <w:tc>
          <w:tcPr>
            <w:tcW w:w="18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vAlign w:val="center"/>
          </w:tcPr>
          <w:p w14:paraId="258894C5" w14:textId="77777777" w:rsidR="00A3174C" w:rsidRPr="00E5493C" w:rsidRDefault="00A3174C" w:rsidP="00A3174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</w:pPr>
            <w:r w:rsidRPr="00E5493C"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  <w:t>چهار شنبه</w:t>
            </w:r>
            <w:r w:rsidRPr="00E5493C">
              <w:rPr>
                <w:rFonts w:ascii="Calibri" w:eastAsia="Times New Roman" w:hAnsi="Calibri" w:cs="Calibri" w:hint="cs"/>
                <w:b/>
                <w:bCs/>
                <w:sz w:val="20"/>
                <w:szCs w:val="20"/>
                <w:rtl/>
              </w:rPr>
              <w:t> </w:t>
            </w:r>
            <w:r w:rsidRPr="00E5493C"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  <w:t>1401/04/01</w:t>
            </w:r>
          </w:p>
        </w:tc>
        <w:tc>
          <w:tcPr>
            <w:tcW w:w="1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vAlign w:val="center"/>
          </w:tcPr>
          <w:p w14:paraId="03C00DC1" w14:textId="77777777" w:rsidR="00A3174C" w:rsidRPr="00E5493C" w:rsidRDefault="00A3174C" w:rsidP="00A3174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</w:pPr>
            <w:r w:rsidRPr="00E5493C"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  <w:t>1115004_03</w:t>
            </w:r>
          </w:p>
        </w:tc>
        <w:tc>
          <w:tcPr>
            <w:tcW w:w="2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vAlign w:val="center"/>
          </w:tcPr>
          <w:p w14:paraId="79DC63D3" w14:textId="77777777" w:rsidR="00A3174C" w:rsidRPr="00E5493C" w:rsidRDefault="00A3174C" w:rsidP="00A3174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</w:pPr>
            <w:r w:rsidRPr="00E5493C"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  <w:t>رياضي 2</w:t>
            </w:r>
          </w:p>
        </w:tc>
        <w:tc>
          <w:tcPr>
            <w:tcW w:w="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vAlign w:val="center"/>
          </w:tcPr>
          <w:p w14:paraId="16EE9722" w14:textId="77777777" w:rsidR="00A3174C" w:rsidRPr="00E5493C" w:rsidRDefault="00A3174C" w:rsidP="00A3174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</w:pPr>
            <w:r w:rsidRPr="00E5493C"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  <w:t>كارشناسي</w:t>
            </w:r>
          </w:p>
        </w:tc>
        <w:tc>
          <w:tcPr>
            <w:tcW w:w="1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vAlign w:val="center"/>
          </w:tcPr>
          <w:p w14:paraId="5A28A208" w14:textId="77777777" w:rsidR="00A3174C" w:rsidRPr="00E5493C" w:rsidRDefault="00A3174C" w:rsidP="00A3174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</w:pPr>
            <w:r w:rsidRPr="00E5493C"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  <w:t>محمود پري پور</w:t>
            </w:r>
          </w:p>
        </w:tc>
      </w:tr>
      <w:tr w:rsidR="00A3174C" w:rsidRPr="00E5493C" w14:paraId="06256CE6" w14:textId="77777777" w:rsidTr="00E5493C">
        <w:trPr>
          <w:trHeight w:val="765"/>
          <w:jc w:val="center"/>
        </w:trPr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vAlign w:val="center"/>
          </w:tcPr>
          <w:p w14:paraId="2D7B9453" w14:textId="5C62FB6F" w:rsidR="00A3174C" w:rsidRPr="00E5493C" w:rsidRDefault="00A3174C" w:rsidP="00A3174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</w:pPr>
            <w:r>
              <w:rPr>
                <w:rFonts w:ascii="Times New Roman" w:eastAsia="Times New Roman" w:hAnsi="Times New Roman" w:cs="B Nazanin" w:hint="cs"/>
                <w:b/>
                <w:bCs/>
                <w:sz w:val="20"/>
                <w:szCs w:val="20"/>
                <w:rtl/>
              </w:rPr>
              <w:t>12</w:t>
            </w:r>
          </w:p>
        </w:tc>
        <w:tc>
          <w:tcPr>
            <w:tcW w:w="18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vAlign w:val="center"/>
          </w:tcPr>
          <w:p w14:paraId="78F610C3" w14:textId="77777777" w:rsidR="00A3174C" w:rsidRPr="00E5493C" w:rsidRDefault="00A3174C" w:rsidP="00A3174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</w:pPr>
            <w:r w:rsidRPr="00E5493C"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  <w:t>چهار شنبه</w:t>
            </w:r>
            <w:r w:rsidRPr="00E5493C">
              <w:rPr>
                <w:rFonts w:ascii="Calibri" w:eastAsia="Times New Roman" w:hAnsi="Calibri" w:cs="Calibri" w:hint="cs"/>
                <w:b/>
                <w:bCs/>
                <w:sz w:val="20"/>
                <w:szCs w:val="20"/>
                <w:rtl/>
              </w:rPr>
              <w:t> </w:t>
            </w:r>
            <w:r w:rsidRPr="00E5493C"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  <w:t>1401/04/01</w:t>
            </w:r>
          </w:p>
        </w:tc>
        <w:tc>
          <w:tcPr>
            <w:tcW w:w="1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vAlign w:val="center"/>
          </w:tcPr>
          <w:p w14:paraId="12EDF62A" w14:textId="77777777" w:rsidR="00A3174C" w:rsidRPr="00E5493C" w:rsidRDefault="00A3174C" w:rsidP="00A3174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</w:pPr>
            <w:r w:rsidRPr="00E5493C"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  <w:t>1115004_04</w:t>
            </w:r>
          </w:p>
        </w:tc>
        <w:tc>
          <w:tcPr>
            <w:tcW w:w="2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vAlign w:val="center"/>
          </w:tcPr>
          <w:p w14:paraId="4E095D55" w14:textId="77777777" w:rsidR="00A3174C" w:rsidRPr="00E5493C" w:rsidRDefault="00A3174C" w:rsidP="00A3174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</w:pPr>
            <w:r w:rsidRPr="00E5493C"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  <w:t>رياضي 2</w:t>
            </w:r>
          </w:p>
        </w:tc>
        <w:tc>
          <w:tcPr>
            <w:tcW w:w="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vAlign w:val="center"/>
          </w:tcPr>
          <w:p w14:paraId="584E68EF" w14:textId="77777777" w:rsidR="00A3174C" w:rsidRPr="00E5493C" w:rsidRDefault="00A3174C" w:rsidP="00A3174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</w:pPr>
            <w:r w:rsidRPr="00E5493C"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  <w:t>كارشناسي</w:t>
            </w:r>
          </w:p>
        </w:tc>
        <w:tc>
          <w:tcPr>
            <w:tcW w:w="1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vAlign w:val="center"/>
          </w:tcPr>
          <w:p w14:paraId="531C779C" w14:textId="77777777" w:rsidR="00A3174C" w:rsidRPr="00E5493C" w:rsidRDefault="00A3174C" w:rsidP="00A3174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</w:pPr>
            <w:r w:rsidRPr="00E5493C"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  <w:t>محمود پري پور</w:t>
            </w:r>
          </w:p>
        </w:tc>
      </w:tr>
      <w:tr w:rsidR="00A3174C" w:rsidRPr="00E5493C" w14:paraId="2D324C2C" w14:textId="77777777" w:rsidTr="00E5493C">
        <w:trPr>
          <w:trHeight w:val="765"/>
          <w:jc w:val="center"/>
        </w:trPr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vAlign w:val="center"/>
          </w:tcPr>
          <w:p w14:paraId="64CF6322" w14:textId="394B0401" w:rsidR="00A3174C" w:rsidRPr="00E5493C" w:rsidRDefault="00A3174C" w:rsidP="00A3174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</w:pPr>
            <w:r>
              <w:rPr>
                <w:rFonts w:ascii="Times New Roman" w:eastAsia="Times New Roman" w:hAnsi="Times New Roman" w:cs="B Nazanin" w:hint="cs"/>
                <w:b/>
                <w:bCs/>
                <w:sz w:val="20"/>
                <w:szCs w:val="20"/>
                <w:rtl/>
              </w:rPr>
              <w:t>13</w:t>
            </w:r>
          </w:p>
        </w:tc>
        <w:tc>
          <w:tcPr>
            <w:tcW w:w="18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vAlign w:val="center"/>
          </w:tcPr>
          <w:p w14:paraId="031AF64F" w14:textId="77777777" w:rsidR="00A3174C" w:rsidRPr="00E5493C" w:rsidRDefault="00A3174C" w:rsidP="00A3174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</w:pPr>
            <w:r w:rsidRPr="00E5493C"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  <w:t>چهار شنبه</w:t>
            </w:r>
            <w:r w:rsidRPr="00E5493C">
              <w:rPr>
                <w:rFonts w:ascii="Calibri" w:eastAsia="Times New Roman" w:hAnsi="Calibri" w:cs="Calibri" w:hint="cs"/>
                <w:b/>
                <w:bCs/>
                <w:sz w:val="20"/>
                <w:szCs w:val="20"/>
                <w:rtl/>
              </w:rPr>
              <w:t> </w:t>
            </w:r>
            <w:r w:rsidRPr="00E5493C"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  <w:t>1401/04/01</w:t>
            </w:r>
          </w:p>
        </w:tc>
        <w:tc>
          <w:tcPr>
            <w:tcW w:w="1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vAlign w:val="center"/>
          </w:tcPr>
          <w:p w14:paraId="3C67D7D7" w14:textId="77777777" w:rsidR="00A3174C" w:rsidRPr="00E5493C" w:rsidRDefault="00A3174C" w:rsidP="00A3174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</w:pPr>
            <w:r w:rsidRPr="00E5493C"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  <w:t>1115004_05</w:t>
            </w:r>
          </w:p>
        </w:tc>
        <w:tc>
          <w:tcPr>
            <w:tcW w:w="2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vAlign w:val="center"/>
          </w:tcPr>
          <w:p w14:paraId="76D03436" w14:textId="77777777" w:rsidR="00A3174C" w:rsidRPr="00E5493C" w:rsidRDefault="00A3174C" w:rsidP="00A3174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</w:pPr>
            <w:r w:rsidRPr="00E5493C"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  <w:t>رياضي 2</w:t>
            </w:r>
          </w:p>
        </w:tc>
        <w:tc>
          <w:tcPr>
            <w:tcW w:w="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vAlign w:val="center"/>
          </w:tcPr>
          <w:p w14:paraId="2C6FFC0C" w14:textId="77777777" w:rsidR="00A3174C" w:rsidRPr="00E5493C" w:rsidRDefault="00A3174C" w:rsidP="00A3174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</w:pPr>
            <w:r w:rsidRPr="00E5493C"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  <w:t>كارشناسي</w:t>
            </w:r>
          </w:p>
        </w:tc>
        <w:tc>
          <w:tcPr>
            <w:tcW w:w="1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vAlign w:val="center"/>
          </w:tcPr>
          <w:p w14:paraId="5F2518B9" w14:textId="77777777" w:rsidR="00A3174C" w:rsidRPr="00E5493C" w:rsidRDefault="00A3174C" w:rsidP="00A3174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</w:pPr>
            <w:r w:rsidRPr="00E5493C"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  <w:t>لطف الله كريمي</w:t>
            </w:r>
          </w:p>
        </w:tc>
      </w:tr>
      <w:tr w:rsidR="00A3174C" w:rsidRPr="00E5493C" w14:paraId="6C242B3C" w14:textId="77777777" w:rsidTr="00E5493C">
        <w:trPr>
          <w:trHeight w:val="765"/>
          <w:jc w:val="center"/>
        </w:trPr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vAlign w:val="center"/>
          </w:tcPr>
          <w:p w14:paraId="7DA0FB16" w14:textId="375158EF" w:rsidR="00A3174C" w:rsidRPr="00E5493C" w:rsidRDefault="00A3174C" w:rsidP="00A3174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</w:pPr>
            <w:r>
              <w:rPr>
                <w:rFonts w:ascii="Times New Roman" w:eastAsia="Times New Roman" w:hAnsi="Times New Roman" w:cs="B Nazanin" w:hint="cs"/>
                <w:b/>
                <w:bCs/>
                <w:sz w:val="20"/>
                <w:szCs w:val="20"/>
                <w:rtl/>
              </w:rPr>
              <w:lastRenderedPageBreak/>
              <w:t>14</w:t>
            </w:r>
          </w:p>
        </w:tc>
        <w:tc>
          <w:tcPr>
            <w:tcW w:w="18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vAlign w:val="center"/>
          </w:tcPr>
          <w:p w14:paraId="23CD89A8" w14:textId="77777777" w:rsidR="00A3174C" w:rsidRPr="00E5493C" w:rsidRDefault="00A3174C" w:rsidP="00A3174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</w:pPr>
            <w:r w:rsidRPr="00E5493C"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  <w:t>چهار شنبه</w:t>
            </w:r>
            <w:r w:rsidRPr="00E5493C">
              <w:rPr>
                <w:rFonts w:ascii="Calibri" w:eastAsia="Times New Roman" w:hAnsi="Calibri" w:cs="Calibri" w:hint="cs"/>
                <w:b/>
                <w:bCs/>
                <w:sz w:val="20"/>
                <w:szCs w:val="20"/>
                <w:rtl/>
              </w:rPr>
              <w:t> </w:t>
            </w:r>
            <w:r w:rsidRPr="00E5493C"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  <w:t>1401/04/01</w:t>
            </w:r>
          </w:p>
        </w:tc>
        <w:tc>
          <w:tcPr>
            <w:tcW w:w="1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vAlign w:val="center"/>
          </w:tcPr>
          <w:p w14:paraId="1F26C5E1" w14:textId="77777777" w:rsidR="00A3174C" w:rsidRPr="00E5493C" w:rsidRDefault="00A3174C" w:rsidP="00A3174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</w:pPr>
            <w:r w:rsidRPr="00E5493C"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  <w:t>1115004_06</w:t>
            </w:r>
          </w:p>
        </w:tc>
        <w:tc>
          <w:tcPr>
            <w:tcW w:w="2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vAlign w:val="center"/>
          </w:tcPr>
          <w:p w14:paraId="2D820608" w14:textId="77777777" w:rsidR="00A3174C" w:rsidRPr="00E5493C" w:rsidRDefault="00A3174C" w:rsidP="00A3174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</w:pPr>
            <w:r w:rsidRPr="00E5493C"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  <w:t>رياضي 2</w:t>
            </w:r>
          </w:p>
        </w:tc>
        <w:tc>
          <w:tcPr>
            <w:tcW w:w="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vAlign w:val="center"/>
          </w:tcPr>
          <w:p w14:paraId="702E2AB5" w14:textId="77777777" w:rsidR="00A3174C" w:rsidRPr="00E5493C" w:rsidRDefault="00A3174C" w:rsidP="00A3174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</w:pPr>
            <w:r w:rsidRPr="00E5493C"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  <w:t>كارشناسي</w:t>
            </w:r>
          </w:p>
        </w:tc>
        <w:tc>
          <w:tcPr>
            <w:tcW w:w="1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vAlign w:val="center"/>
          </w:tcPr>
          <w:p w14:paraId="36295EBC" w14:textId="77777777" w:rsidR="00A3174C" w:rsidRPr="00E5493C" w:rsidRDefault="00A3174C" w:rsidP="00A3174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</w:pPr>
            <w:r w:rsidRPr="00E5493C"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  <w:t>اعظم دولت نژاد ثمرين</w:t>
            </w:r>
          </w:p>
        </w:tc>
      </w:tr>
      <w:tr w:rsidR="00A3174C" w:rsidRPr="00E5493C" w14:paraId="1B170404" w14:textId="77777777" w:rsidTr="00E5493C">
        <w:trPr>
          <w:trHeight w:val="765"/>
          <w:jc w:val="center"/>
        </w:trPr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vAlign w:val="center"/>
          </w:tcPr>
          <w:p w14:paraId="429B8DF0" w14:textId="57E39C94" w:rsidR="00A3174C" w:rsidRPr="00E5493C" w:rsidRDefault="00A3174C" w:rsidP="00A3174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</w:pPr>
            <w:r>
              <w:rPr>
                <w:rFonts w:ascii="Times New Roman" w:eastAsia="Times New Roman" w:hAnsi="Times New Roman" w:cs="B Nazanin" w:hint="cs"/>
                <w:b/>
                <w:bCs/>
                <w:sz w:val="20"/>
                <w:szCs w:val="20"/>
                <w:rtl/>
              </w:rPr>
              <w:t>15</w:t>
            </w:r>
          </w:p>
        </w:tc>
        <w:tc>
          <w:tcPr>
            <w:tcW w:w="18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vAlign w:val="center"/>
          </w:tcPr>
          <w:p w14:paraId="64A114D0" w14:textId="77777777" w:rsidR="00A3174C" w:rsidRPr="00E5493C" w:rsidRDefault="00A3174C" w:rsidP="00A3174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</w:pPr>
            <w:r w:rsidRPr="00E5493C"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  <w:t>چهار شنبه</w:t>
            </w:r>
            <w:r w:rsidRPr="00E5493C">
              <w:rPr>
                <w:rFonts w:ascii="Calibri" w:eastAsia="Times New Roman" w:hAnsi="Calibri" w:cs="Calibri" w:hint="cs"/>
                <w:b/>
                <w:bCs/>
                <w:sz w:val="20"/>
                <w:szCs w:val="20"/>
                <w:rtl/>
              </w:rPr>
              <w:t> </w:t>
            </w:r>
            <w:r w:rsidRPr="00E5493C"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  <w:t>1401/04/01</w:t>
            </w:r>
          </w:p>
        </w:tc>
        <w:tc>
          <w:tcPr>
            <w:tcW w:w="1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vAlign w:val="center"/>
          </w:tcPr>
          <w:p w14:paraId="12A86D98" w14:textId="77777777" w:rsidR="00A3174C" w:rsidRPr="00E5493C" w:rsidRDefault="00A3174C" w:rsidP="00A3174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</w:pPr>
            <w:r w:rsidRPr="00E5493C"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  <w:t>1115004_07</w:t>
            </w:r>
          </w:p>
        </w:tc>
        <w:tc>
          <w:tcPr>
            <w:tcW w:w="2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vAlign w:val="center"/>
          </w:tcPr>
          <w:p w14:paraId="628127A0" w14:textId="77777777" w:rsidR="00A3174C" w:rsidRPr="00E5493C" w:rsidRDefault="00A3174C" w:rsidP="00A3174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</w:pPr>
            <w:r w:rsidRPr="00E5493C"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  <w:t>رياضي 2</w:t>
            </w:r>
          </w:p>
        </w:tc>
        <w:tc>
          <w:tcPr>
            <w:tcW w:w="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vAlign w:val="center"/>
          </w:tcPr>
          <w:p w14:paraId="0FDA02F0" w14:textId="77777777" w:rsidR="00A3174C" w:rsidRPr="00E5493C" w:rsidRDefault="00A3174C" w:rsidP="00A3174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</w:pPr>
            <w:r w:rsidRPr="00E5493C"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  <w:t>كارشناسي</w:t>
            </w:r>
          </w:p>
        </w:tc>
        <w:tc>
          <w:tcPr>
            <w:tcW w:w="1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vAlign w:val="center"/>
          </w:tcPr>
          <w:p w14:paraId="39AF748C" w14:textId="77777777" w:rsidR="00A3174C" w:rsidRPr="00E5493C" w:rsidRDefault="00A3174C" w:rsidP="00A3174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</w:pPr>
            <w:r w:rsidRPr="00E5493C"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  <w:t>اعظم دولت نژاد ثمرين</w:t>
            </w:r>
          </w:p>
        </w:tc>
      </w:tr>
      <w:tr w:rsidR="00A3174C" w:rsidRPr="00E5493C" w14:paraId="7450D07A" w14:textId="77777777" w:rsidTr="00E5493C">
        <w:trPr>
          <w:trHeight w:val="765"/>
          <w:jc w:val="center"/>
        </w:trPr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vAlign w:val="center"/>
          </w:tcPr>
          <w:p w14:paraId="5D01C92B" w14:textId="1B0824A1" w:rsidR="00A3174C" w:rsidRPr="00E5493C" w:rsidRDefault="00A3174C" w:rsidP="00A3174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</w:pPr>
            <w:r>
              <w:rPr>
                <w:rFonts w:ascii="Times New Roman" w:eastAsia="Times New Roman" w:hAnsi="Times New Roman" w:cs="B Nazanin" w:hint="cs"/>
                <w:b/>
                <w:bCs/>
                <w:sz w:val="20"/>
                <w:szCs w:val="20"/>
                <w:rtl/>
              </w:rPr>
              <w:t>16</w:t>
            </w:r>
          </w:p>
        </w:tc>
        <w:tc>
          <w:tcPr>
            <w:tcW w:w="18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vAlign w:val="center"/>
          </w:tcPr>
          <w:p w14:paraId="288F6DE9" w14:textId="77777777" w:rsidR="00A3174C" w:rsidRPr="00E5493C" w:rsidRDefault="00A3174C" w:rsidP="00A3174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</w:pPr>
            <w:r w:rsidRPr="00E5493C"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  <w:t>چهار شنبه</w:t>
            </w:r>
            <w:r w:rsidRPr="00E5493C">
              <w:rPr>
                <w:rFonts w:ascii="Calibri" w:eastAsia="Times New Roman" w:hAnsi="Calibri" w:cs="Calibri" w:hint="cs"/>
                <w:b/>
                <w:bCs/>
                <w:sz w:val="20"/>
                <w:szCs w:val="20"/>
                <w:rtl/>
              </w:rPr>
              <w:t> </w:t>
            </w:r>
            <w:r w:rsidRPr="00E5493C"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  <w:t>1401/04/01</w:t>
            </w:r>
          </w:p>
        </w:tc>
        <w:tc>
          <w:tcPr>
            <w:tcW w:w="1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vAlign w:val="center"/>
          </w:tcPr>
          <w:p w14:paraId="21783DB7" w14:textId="77777777" w:rsidR="00A3174C" w:rsidRPr="00E5493C" w:rsidRDefault="00A3174C" w:rsidP="00A3174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</w:pPr>
            <w:r w:rsidRPr="00E5493C"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  <w:t>1115004_08</w:t>
            </w:r>
          </w:p>
        </w:tc>
        <w:tc>
          <w:tcPr>
            <w:tcW w:w="2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vAlign w:val="center"/>
          </w:tcPr>
          <w:p w14:paraId="1CE4668E" w14:textId="77777777" w:rsidR="00A3174C" w:rsidRPr="00E5493C" w:rsidRDefault="00A3174C" w:rsidP="00A3174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</w:pPr>
            <w:r w:rsidRPr="00E5493C"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  <w:t>رياضي 2</w:t>
            </w:r>
          </w:p>
        </w:tc>
        <w:tc>
          <w:tcPr>
            <w:tcW w:w="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vAlign w:val="center"/>
          </w:tcPr>
          <w:p w14:paraId="013F1D99" w14:textId="77777777" w:rsidR="00A3174C" w:rsidRPr="00E5493C" w:rsidRDefault="00A3174C" w:rsidP="00A3174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</w:pPr>
            <w:r w:rsidRPr="00E5493C"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  <w:t>كارشناسي</w:t>
            </w:r>
          </w:p>
        </w:tc>
        <w:tc>
          <w:tcPr>
            <w:tcW w:w="1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vAlign w:val="center"/>
          </w:tcPr>
          <w:p w14:paraId="6D5F190C" w14:textId="77777777" w:rsidR="00A3174C" w:rsidRPr="00E5493C" w:rsidRDefault="00A3174C" w:rsidP="00A3174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</w:pPr>
            <w:r w:rsidRPr="00E5493C"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  <w:t>لطف الله كريمي</w:t>
            </w:r>
          </w:p>
        </w:tc>
      </w:tr>
      <w:tr w:rsidR="00A3174C" w:rsidRPr="00E5493C" w14:paraId="262EB69A" w14:textId="77777777" w:rsidTr="00E5493C">
        <w:trPr>
          <w:trHeight w:val="765"/>
          <w:jc w:val="center"/>
        </w:trPr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vAlign w:val="center"/>
          </w:tcPr>
          <w:p w14:paraId="5B5ACC15" w14:textId="073B9C23" w:rsidR="00A3174C" w:rsidRPr="00E5493C" w:rsidRDefault="00A3174C" w:rsidP="00A3174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</w:pPr>
            <w:r>
              <w:rPr>
                <w:rFonts w:ascii="Times New Roman" w:eastAsia="Times New Roman" w:hAnsi="Times New Roman" w:cs="B Nazanin" w:hint="cs"/>
                <w:b/>
                <w:bCs/>
                <w:sz w:val="20"/>
                <w:szCs w:val="20"/>
                <w:rtl/>
              </w:rPr>
              <w:t>17</w:t>
            </w:r>
          </w:p>
        </w:tc>
        <w:tc>
          <w:tcPr>
            <w:tcW w:w="18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vAlign w:val="center"/>
          </w:tcPr>
          <w:p w14:paraId="455433E5" w14:textId="77777777" w:rsidR="00A3174C" w:rsidRPr="00E5493C" w:rsidRDefault="00A3174C" w:rsidP="00A3174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</w:pPr>
            <w:r w:rsidRPr="00E5493C"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  <w:t>شنبه</w:t>
            </w:r>
            <w:r w:rsidRPr="00E5493C">
              <w:rPr>
                <w:rFonts w:ascii="Calibri" w:eastAsia="Times New Roman" w:hAnsi="Calibri" w:cs="Calibri" w:hint="cs"/>
                <w:b/>
                <w:bCs/>
                <w:sz w:val="20"/>
                <w:szCs w:val="20"/>
                <w:rtl/>
              </w:rPr>
              <w:t> </w:t>
            </w:r>
            <w:r w:rsidRPr="00E5493C"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  <w:t>1401/04/04</w:t>
            </w:r>
          </w:p>
        </w:tc>
        <w:tc>
          <w:tcPr>
            <w:tcW w:w="1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vAlign w:val="center"/>
          </w:tcPr>
          <w:p w14:paraId="4A57B21B" w14:textId="77777777" w:rsidR="00A3174C" w:rsidRPr="00E5493C" w:rsidRDefault="00A3174C" w:rsidP="00A3174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</w:pPr>
            <w:r w:rsidRPr="00E5493C"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  <w:t>1116002_01</w:t>
            </w:r>
          </w:p>
        </w:tc>
        <w:tc>
          <w:tcPr>
            <w:tcW w:w="2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vAlign w:val="center"/>
          </w:tcPr>
          <w:p w14:paraId="21588E73" w14:textId="77777777" w:rsidR="00A3174C" w:rsidRPr="00E5493C" w:rsidRDefault="00A3174C" w:rsidP="00A3174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</w:pPr>
            <w:r w:rsidRPr="00E5493C"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  <w:t>فيزيك 2</w:t>
            </w:r>
          </w:p>
        </w:tc>
        <w:tc>
          <w:tcPr>
            <w:tcW w:w="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vAlign w:val="center"/>
          </w:tcPr>
          <w:p w14:paraId="5D5DA70B" w14:textId="77777777" w:rsidR="00A3174C" w:rsidRPr="00E5493C" w:rsidRDefault="00A3174C" w:rsidP="00A3174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</w:pPr>
            <w:r w:rsidRPr="00E5493C"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  <w:t>كارشناسي</w:t>
            </w:r>
          </w:p>
        </w:tc>
        <w:tc>
          <w:tcPr>
            <w:tcW w:w="1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vAlign w:val="center"/>
          </w:tcPr>
          <w:p w14:paraId="6CDE45F5" w14:textId="77777777" w:rsidR="00A3174C" w:rsidRPr="00E5493C" w:rsidRDefault="00A3174C" w:rsidP="00A3174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</w:pPr>
            <w:r w:rsidRPr="00E5493C"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  <w:t>مجتبي مظاهري</w:t>
            </w:r>
          </w:p>
        </w:tc>
      </w:tr>
      <w:tr w:rsidR="00A3174C" w:rsidRPr="00E5493C" w14:paraId="1BAB37D4" w14:textId="77777777" w:rsidTr="00E5493C">
        <w:trPr>
          <w:trHeight w:val="765"/>
          <w:jc w:val="center"/>
        </w:trPr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vAlign w:val="center"/>
          </w:tcPr>
          <w:p w14:paraId="691FE951" w14:textId="310B121E" w:rsidR="00A3174C" w:rsidRPr="00E5493C" w:rsidRDefault="00A3174C" w:rsidP="00A3174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</w:pPr>
            <w:r>
              <w:rPr>
                <w:rFonts w:ascii="Times New Roman" w:eastAsia="Times New Roman" w:hAnsi="Times New Roman" w:cs="B Nazanin" w:hint="cs"/>
                <w:b/>
                <w:bCs/>
                <w:sz w:val="20"/>
                <w:szCs w:val="20"/>
                <w:rtl/>
              </w:rPr>
              <w:t>18</w:t>
            </w:r>
          </w:p>
        </w:tc>
        <w:tc>
          <w:tcPr>
            <w:tcW w:w="18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vAlign w:val="center"/>
          </w:tcPr>
          <w:p w14:paraId="0846AB2F" w14:textId="77777777" w:rsidR="00A3174C" w:rsidRPr="00E5493C" w:rsidRDefault="00A3174C" w:rsidP="00A3174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</w:pPr>
            <w:r w:rsidRPr="00E5493C"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  <w:t>شنبه</w:t>
            </w:r>
            <w:r w:rsidRPr="00E5493C">
              <w:rPr>
                <w:rFonts w:ascii="Calibri" w:eastAsia="Times New Roman" w:hAnsi="Calibri" w:cs="Calibri" w:hint="cs"/>
                <w:b/>
                <w:bCs/>
                <w:sz w:val="20"/>
                <w:szCs w:val="20"/>
                <w:rtl/>
              </w:rPr>
              <w:t> </w:t>
            </w:r>
            <w:r w:rsidRPr="00E5493C"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  <w:t>1401/04/04</w:t>
            </w:r>
          </w:p>
        </w:tc>
        <w:tc>
          <w:tcPr>
            <w:tcW w:w="1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vAlign w:val="center"/>
          </w:tcPr>
          <w:p w14:paraId="1A21ECFD" w14:textId="77777777" w:rsidR="00A3174C" w:rsidRPr="00E5493C" w:rsidRDefault="00A3174C" w:rsidP="00A3174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</w:pPr>
            <w:r w:rsidRPr="00E5493C"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  <w:t>1116002_02</w:t>
            </w:r>
          </w:p>
        </w:tc>
        <w:tc>
          <w:tcPr>
            <w:tcW w:w="2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vAlign w:val="center"/>
          </w:tcPr>
          <w:p w14:paraId="228D6141" w14:textId="77777777" w:rsidR="00A3174C" w:rsidRPr="00E5493C" w:rsidRDefault="00A3174C" w:rsidP="00A3174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</w:pPr>
            <w:r w:rsidRPr="00E5493C"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  <w:t>فيزيك 2</w:t>
            </w:r>
          </w:p>
        </w:tc>
        <w:tc>
          <w:tcPr>
            <w:tcW w:w="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vAlign w:val="center"/>
          </w:tcPr>
          <w:p w14:paraId="24D8CF0F" w14:textId="77777777" w:rsidR="00A3174C" w:rsidRPr="00E5493C" w:rsidRDefault="00A3174C" w:rsidP="00A3174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</w:pPr>
            <w:r w:rsidRPr="00E5493C"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  <w:t>كارشناسي</w:t>
            </w:r>
          </w:p>
        </w:tc>
        <w:tc>
          <w:tcPr>
            <w:tcW w:w="1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vAlign w:val="center"/>
          </w:tcPr>
          <w:p w14:paraId="2C8C4120" w14:textId="77777777" w:rsidR="00A3174C" w:rsidRPr="00E5493C" w:rsidRDefault="00A3174C" w:rsidP="00A3174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</w:pPr>
            <w:r w:rsidRPr="00E5493C"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  <w:t>مجتبي مظاهري</w:t>
            </w:r>
          </w:p>
        </w:tc>
      </w:tr>
      <w:tr w:rsidR="00A3174C" w:rsidRPr="00E5493C" w14:paraId="204D6F2A" w14:textId="77777777" w:rsidTr="00E5493C">
        <w:trPr>
          <w:trHeight w:val="765"/>
          <w:jc w:val="center"/>
        </w:trPr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vAlign w:val="center"/>
          </w:tcPr>
          <w:p w14:paraId="12897345" w14:textId="1D39B896" w:rsidR="00A3174C" w:rsidRPr="00E5493C" w:rsidRDefault="00A3174C" w:rsidP="00A3174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</w:pPr>
            <w:r>
              <w:rPr>
                <w:rFonts w:ascii="Times New Roman" w:eastAsia="Times New Roman" w:hAnsi="Times New Roman" w:cs="B Nazanin" w:hint="cs"/>
                <w:b/>
                <w:bCs/>
                <w:sz w:val="20"/>
                <w:szCs w:val="20"/>
                <w:rtl/>
              </w:rPr>
              <w:t>19</w:t>
            </w:r>
          </w:p>
        </w:tc>
        <w:tc>
          <w:tcPr>
            <w:tcW w:w="18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vAlign w:val="center"/>
          </w:tcPr>
          <w:p w14:paraId="3E17DAD5" w14:textId="77777777" w:rsidR="00A3174C" w:rsidRPr="00E5493C" w:rsidRDefault="00A3174C" w:rsidP="00A3174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</w:pPr>
            <w:r w:rsidRPr="00E5493C"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  <w:t>شنبه</w:t>
            </w:r>
            <w:r w:rsidRPr="00E5493C">
              <w:rPr>
                <w:rFonts w:ascii="Calibri" w:eastAsia="Times New Roman" w:hAnsi="Calibri" w:cs="Calibri" w:hint="cs"/>
                <w:b/>
                <w:bCs/>
                <w:sz w:val="20"/>
                <w:szCs w:val="20"/>
                <w:rtl/>
              </w:rPr>
              <w:t> </w:t>
            </w:r>
            <w:r w:rsidRPr="00E5493C"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  <w:t>1401/04/04</w:t>
            </w:r>
          </w:p>
        </w:tc>
        <w:tc>
          <w:tcPr>
            <w:tcW w:w="1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vAlign w:val="center"/>
          </w:tcPr>
          <w:p w14:paraId="34330322" w14:textId="77777777" w:rsidR="00A3174C" w:rsidRPr="00E5493C" w:rsidRDefault="00A3174C" w:rsidP="00A3174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</w:pPr>
            <w:r w:rsidRPr="00E5493C"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  <w:t>1116002_03</w:t>
            </w:r>
          </w:p>
        </w:tc>
        <w:tc>
          <w:tcPr>
            <w:tcW w:w="2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vAlign w:val="center"/>
          </w:tcPr>
          <w:p w14:paraId="240BFC74" w14:textId="77777777" w:rsidR="00A3174C" w:rsidRPr="00E5493C" w:rsidRDefault="00A3174C" w:rsidP="00A3174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</w:pPr>
            <w:r w:rsidRPr="00E5493C"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  <w:t>فيزيك 2</w:t>
            </w:r>
          </w:p>
        </w:tc>
        <w:tc>
          <w:tcPr>
            <w:tcW w:w="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vAlign w:val="center"/>
          </w:tcPr>
          <w:p w14:paraId="7AE0C474" w14:textId="77777777" w:rsidR="00A3174C" w:rsidRPr="00E5493C" w:rsidRDefault="00A3174C" w:rsidP="00A3174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</w:pPr>
            <w:r w:rsidRPr="00E5493C"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  <w:t>كارشناسي</w:t>
            </w:r>
          </w:p>
        </w:tc>
        <w:tc>
          <w:tcPr>
            <w:tcW w:w="1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vAlign w:val="center"/>
          </w:tcPr>
          <w:p w14:paraId="1BDD9FF0" w14:textId="77777777" w:rsidR="00A3174C" w:rsidRPr="00E5493C" w:rsidRDefault="00A3174C" w:rsidP="00A3174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</w:pPr>
            <w:r w:rsidRPr="00E5493C"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  <w:t>مجتبي مظاهري</w:t>
            </w:r>
          </w:p>
        </w:tc>
      </w:tr>
      <w:tr w:rsidR="00A3174C" w:rsidRPr="00E5493C" w14:paraId="515B24E3" w14:textId="77777777" w:rsidTr="00E5493C">
        <w:trPr>
          <w:trHeight w:val="765"/>
          <w:jc w:val="center"/>
        </w:trPr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vAlign w:val="center"/>
          </w:tcPr>
          <w:p w14:paraId="55AE61D8" w14:textId="0B62B822" w:rsidR="00A3174C" w:rsidRPr="00E5493C" w:rsidRDefault="00A3174C" w:rsidP="00A3174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</w:pPr>
            <w:r>
              <w:rPr>
                <w:rFonts w:ascii="Times New Roman" w:eastAsia="Times New Roman" w:hAnsi="Times New Roman" w:cs="B Nazanin" w:hint="cs"/>
                <w:b/>
                <w:bCs/>
                <w:sz w:val="20"/>
                <w:szCs w:val="20"/>
                <w:rtl/>
              </w:rPr>
              <w:t>20</w:t>
            </w:r>
          </w:p>
        </w:tc>
        <w:tc>
          <w:tcPr>
            <w:tcW w:w="18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vAlign w:val="center"/>
          </w:tcPr>
          <w:p w14:paraId="1DEC6F2B" w14:textId="77777777" w:rsidR="00A3174C" w:rsidRPr="00E5493C" w:rsidRDefault="00A3174C" w:rsidP="00A3174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</w:pPr>
            <w:r w:rsidRPr="00E5493C"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  <w:t>شنبه</w:t>
            </w:r>
            <w:r w:rsidRPr="00E5493C">
              <w:rPr>
                <w:rFonts w:ascii="Calibri" w:eastAsia="Times New Roman" w:hAnsi="Calibri" w:cs="Calibri" w:hint="cs"/>
                <w:b/>
                <w:bCs/>
                <w:sz w:val="20"/>
                <w:szCs w:val="20"/>
                <w:rtl/>
              </w:rPr>
              <w:t> </w:t>
            </w:r>
            <w:r w:rsidRPr="00E5493C"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  <w:t>1401/04/04</w:t>
            </w:r>
          </w:p>
        </w:tc>
        <w:tc>
          <w:tcPr>
            <w:tcW w:w="1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vAlign w:val="center"/>
          </w:tcPr>
          <w:p w14:paraId="127173FB" w14:textId="77777777" w:rsidR="00A3174C" w:rsidRPr="00E5493C" w:rsidRDefault="00A3174C" w:rsidP="00A3174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</w:pPr>
            <w:r w:rsidRPr="00E5493C"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  <w:t>1116002_04</w:t>
            </w:r>
          </w:p>
        </w:tc>
        <w:tc>
          <w:tcPr>
            <w:tcW w:w="2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vAlign w:val="center"/>
          </w:tcPr>
          <w:p w14:paraId="257B0FDE" w14:textId="77777777" w:rsidR="00A3174C" w:rsidRPr="00E5493C" w:rsidRDefault="00A3174C" w:rsidP="00A3174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</w:pPr>
            <w:r w:rsidRPr="00E5493C"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  <w:t>فيزيك 2</w:t>
            </w:r>
          </w:p>
        </w:tc>
        <w:tc>
          <w:tcPr>
            <w:tcW w:w="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vAlign w:val="center"/>
          </w:tcPr>
          <w:p w14:paraId="7D1C8D83" w14:textId="77777777" w:rsidR="00A3174C" w:rsidRPr="00E5493C" w:rsidRDefault="00A3174C" w:rsidP="00A3174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</w:pPr>
            <w:r w:rsidRPr="00E5493C"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  <w:t>كارشناسي</w:t>
            </w:r>
          </w:p>
        </w:tc>
        <w:tc>
          <w:tcPr>
            <w:tcW w:w="1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vAlign w:val="center"/>
          </w:tcPr>
          <w:p w14:paraId="4B6DE0F0" w14:textId="77777777" w:rsidR="00A3174C" w:rsidRPr="00E5493C" w:rsidRDefault="00A3174C" w:rsidP="00A3174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</w:pPr>
            <w:r w:rsidRPr="00E5493C"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  <w:t>مژگان نجفي</w:t>
            </w:r>
          </w:p>
        </w:tc>
      </w:tr>
      <w:tr w:rsidR="00A3174C" w:rsidRPr="00E5493C" w14:paraId="53B98EEB" w14:textId="77777777" w:rsidTr="00E5493C">
        <w:trPr>
          <w:trHeight w:val="765"/>
          <w:jc w:val="center"/>
        </w:trPr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vAlign w:val="center"/>
          </w:tcPr>
          <w:p w14:paraId="30A3002B" w14:textId="30A99BF9" w:rsidR="00A3174C" w:rsidRPr="00E5493C" w:rsidRDefault="00A3174C" w:rsidP="00A3174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</w:pPr>
            <w:r>
              <w:rPr>
                <w:rFonts w:ascii="Times New Roman" w:eastAsia="Times New Roman" w:hAnsi="Times New Roman" w:cs="B Nazanin" w:hint="cs"/>
                <w:b/>
                <w:bCs/>
                <w:sz w:val="20"/>
                <w:szCs w:val="20"/>
                <w:rtl/>
              </w:rPr>
              <w:t>21</w:t>
            </w:r>
          </w:p>
        </w:tc>
        <w:tc>
          <w:tcPr>
            <w:tcW w:w="18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vAlign w:val="center"/>
          </w:tcPr>
          <w:p w14:paraId="784A3414" w14:textId="77777777" w:rsidR="00A3174C" w:rsidRPr="00E5493C" w:rsidRDefault="00A3174C" w:rsidP="00A3174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</w:pPr>
            <w:r w:rsidRPr="00E5493C"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  <w:t>شنبه</w:t>
            </w:r>
            <w:r w:rsidRPr="00E5493C">
              <w:rPr>
                <w:rFonts w:ascii="Calibri" w:eastAsia="Times New Roman" w:hAnsi="Calibri" w:cs="Calibri" w:hint="cs"/>
                <w:b/>
                <w:bCs/>
                <w:sz w:val="20"/>
                <w:szCs w:val="20"/>
                <w:rtl/>
              </w:rPr>
              <w:t> </w:t>
            </w:r>
            <w:r w:rsidRPr="00E5493C"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  <w:t>1401/04/04</w:t>
            </w:r>
          </w:p>
        </w:tc>
        <w:tc>
          <w:tcPr>
            <w:tcW w:w="1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vAlign w:val="center"/>
          </w:tcPr>
          <w:p w14:paraId="51BCE7E3" w14:textId="77777777" w:rsidR="00A3174C" w:rsidRPr="00E5493C" w:rsidRDefault="00A3174C" w:rsidP="00A3174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</w:pPr>
            <w:r w:rsidRPr="00E5493C"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  <w:t>1116002_05</w:t>
            </w:r>
          </w:p>
        </w:tc>
        <w:tc>
          <w:tcPr>
            <w:tcW w:w="2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vAlign w:val="center"/>
          </w:tcPr>
          <w:p w14:paraId="5718DCC9" w14:textId="77777777" w:rsidR="00A3174C" w:rsidRPr="00E5493C" w:rsidRDefault="00A3174C" w:rsidP="00A3174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</w:pPr>
            <w:r w:rsidRPr="00E5493C"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  <w:t>فيزيك 2</w:t>
            </w:r>
          </w:p>
        </w:tc>
        <w:tc>
          <w:tcPr>
            <w:tcW w:w="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vAlign w:val="center"/>
          </w:tcPr>
          <w:p w14:paraId="6FDAE561" w14:textId="77777777" w:rsidR="00A3174C" w:rsidRPr="00E5493C" w:rsidRDefault="00A3174C" w:rsidP="00A3174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</w:pPr>
            <w:r w:rsidRPr="00E5493C"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  <w:t>كارشناسي</w:t>
            </w:r>
          </w:p>
        </w:tc>
        <w:tc>
          <w:tcPr>
            <w:tcW w:w="1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vAlign w:val="center"/>
          </w:tcPr>
          <w:p w14:paraId="3B9EBCB0" w14:textId="77777777" w:rsidR="00A3174C" w:rsidRPr="00E5493C" w:rsidRDefault="00A3174C" w:rsidP="00A3174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</w:pPr>
            <w:r w:rsidRPr="00E5493C"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  <w:t>مژگان نجفي</w:t>
            </w:r>
          </w:p>
        </w:tc>
      </w:tr>
      <w:tr w:rsidR="00A3174C" w:rsidRPr="00E5493C" w14:paraId="0068F85A" w14:textId="77777777" w:rsidTr="00E5493C">
        <w:trPr>
          <w:trHeight w:val="765"/>
          <w:jc w:val="center"/>
        </w:trPr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vAlign w:val="center"/>
          </w:tcPr>
          <w:p w14:paraId="10ACA531" w14:textId="7BF6FA84" w:rsidR="00A3174C" w:rsidRPr="00E5493C" w:rsidRDefault="00A3174C" w:rsidP="00A3174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</w:pPr>
            <w:r>
              <w:rPr>
                <w:rFonts w:ascii="Times New Roman" w:eastAsia="Times New Roman" w:hAnsi="Times New Roman" w:cs="B Nazanin" w:hint="cs"/>
                <w:b/>
                <w:bCs/>
                <w:sz w:val="20"/>
                <w:szCs w:val="20"/>
                <w:rtl/>
              </w:rPr>
              <w:t>22</w:t>
            </w:r>
          </w:p>
        </w:tc>
        <w:tc>
          <w:tcPr>
            <w:tcW w:w="18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vAlign w:val="center"/>
          </w:tcPr>
          <w:p w14:paraId="4A49F7C8" w14:textId="77777777" w:rsidR="00A3174C" w:rsidRPr="00E5493C" w:rsidRDefault="00A3174C" w:rsidP="00A3174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</w:pPr>
            <w:r w:rsidRPr="00E5493C"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  <w:t>شنبه</w:t>
            </w:r>
            <w:r w:rsidRPr="00E5493C">
              <w:rPr>
                <w:rFonts w:ascii="Calibri" w:eastAsia="Times New Roman" w:hAnsi="Calibri" w:cs="Calibri" w:hint="cs"/>
                <w:b/>
                <w:bCs/>
                <w:sz w:val="20"/>
                <w:szCs w:val="20"/>
                <w:rtl/>
              </w:rPr>
              <w:t> </w:t>
            </w:r>
            <w:r w:rsidRPr="00E5493C"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  <w:t>1401/04/04</w:t>
            </w:r>
          </w:p>
        </w:tc>
        <w:tc>
          <w:tcPr>
            <w:tcW w:w="1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vAlign w:val="center"/>
          </w:tcPr>
          <w:p w14:paraId="12B3893A" w14:textId="77777777" w:rsidR="00A3174C" w:rsidRPr="00E5493C" w:rsidRDefault="00A3174C" w:rsidP="00A3174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</w:pPr>
            <w:r w:rsidRPr="00E5493C"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  <w:t>1116002_06</w:t>
            </w:r>
          </w:p>
        </w:tc>
        <w:tc>
          <w:tcPr>
            <w:tcW w:w="2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vAlign w:val="center"/>
          </w:tcPr>
          <w:p w14:paraId="0CA43A2F" w14:textId="77777777" w:rsidR="00A3174C" w:rsidRPr="00E5493C" w:rsidRDefault="00A3174C" w:rsidP="00A3174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</w:pPr>
            <w:r w:rsidRPr="00E5493C"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  <w:t>فيزيك 2</w:t>
            </w:r>
          </w:p>
        </w:tc>
        <w:tc>
          <w:tcPr>
            <w:tcW w:w="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vAlign w:val="center"/>
          </w:tcPr>
          <w:p w14:paraId="1358D4D3" w14:textId="77777777" w:rsidR="00A3174C" w:rsidRPr="00E5493C" w:rsidRDefault="00A3174C" w:rsidP="00A3174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</w:pPr>
            <w:r w:rsidRPr="00E5493C"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  <w:t>كارشناسي</w:t>
            </w:r>
          </w:p>
        </w:tc>
        <w:tc>
          <w:tcPr>
            <w:tcW w:w="1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vAlign w:val="center"/>
          </w:tcPr>
          <w:p w14:paraId="51E95B86" w14:textId="77777777" w:rsidR="00A3174C" w:rsidRPr="00E5493C" w:rsidRDefault="00A3174C" w:rsidP="00A3174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</w:pPr>
            <w:r w:rsidRPr="00E5493C"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  <w:t>مژگان نجفي</w:t>
            </w:r>
          </w:p>
        </w:tc>
      </w:tr>
      <w:tr w:rsidR="00A3174C" w:rsidRPr="00E5493C" w14:paraId="15B0EF79" w14:textId="77777777" w:rsidTr="00E5493C">
        <w:trPr>
          <w:trHeight w:val="765"/>
          <w:jc w:val="center"/>
        </w:trPr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vAlign w:val="center"/>
          </w:tcPr>
          <w:p w14:paraId="560C51E9" w14:textId="057DFE67" w:rsidR="00A3174C" w:rsidRPr="00E5493C" w:rsidRDefault="00A3174C" w:rsidP="00A3174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</w:pPr>
            <w:r>
              <w:rPr>
                <w:rFonts w:ascii="Times New Roman" w:eastAsia="Times New Roman" w:hAnsi="Times New Roman" w:cs="B Nazanin" w:hint="cs"/>
                <w:b/>
                <w:bCs/>
                <w:sz w:val="20"/>
                <w:szCs w:val="20"/>
                <w:rtl/>
              </w:rPr>
              <w:t>23</w:t>
            </w:r>
          </w:p>
        </w:tc>
        <w:tc>
          <w:tcPr>
            <w:tcW w:w="18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vAlign w:val="center"/>
          </w:tcPr>
          <w:p w14:paraId="31AF40D9" w14:textId="77777777" w:rsidR="00A3174C" w:rsidRPr="00E5493C" w:rsidRDefault="00A3174C" w:rsidP="00A3174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</w:pPr>
            <w:r w:rsidRPr="00E5493C"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  <w:t>شنبه</w:t>
            </w:r>
            <w:r w:rsidRPr="00E5493C">
              <w:rPr>
                <w:rFonts w:ascii="Calibri" w:eastAsia="Times New Roman" w:hAnsi="Calibri" w:cs="Calibri" w:hint="cs"/>
                <w:b/>
                <w:bCs/>
                <w:sz w:val="20"/>
                <w:szCs w:val="20"/>
                <w:rtl/>
              </w:rPr>
              <w:t> </w:t>
            </w:r>
            <w:r w:rsidRPr="00E5493C"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  <w:t>1401/04/04</w:t>
            </w:r>
          </w:p>
        </w:tc>
        <w:tc>
          <w:tcPr>
            <w:tcW w:w="1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vAlign w:val="center"/>
          </w:tcPr>
          <w:p w14:paraId="2B578798" w14:textId="77777777" w:rsidR="00A3174C" w:rsidRPr="00E5493C" w:rsidRDefault="00A3174C" w:rsidP="00A3174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</w:pPr>
            <w:r w:rsidRPr="00E5493C"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  <w:t>1116002_07</w:t>
            </w:r>
          </w:p>
        </w:tc>
        <w:tc>
          <w:tcPr>
            <w:tcW w:w="2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vAlign w:val="center"/>
          </w:tcPr>
          <w:p w14:paraId="57F9A5FD" w14:textId="77777777" w:rsidR="00A3174C" w:rsidRPr="00E5493C" w:rsidRDefault="00A3174C" w:rsidP="00A3174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</w:pPr>
            <w:r w:rsidRPr="00E5493C"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  <w:t>فيزيك 2</w:t>
            </w:r>
          </w:p>
        </w:tc>
        <w:tc>
          <w:tcPr>
            <w:tcW w:w="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vAlign w:val="center"/>
          </w:tcPr>
          <w:p w14:paraId="1F61B799" w14:textId="77777777" w:rsidR="00A3174C" w:rsidRPr="00E5493C" w:rsidRDefault="00A3174C" w:rsidP="00A3174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</w:pPr>
            <w:r w:rsidRPr="00E5493C"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  <w:t>كارشناسي</w:t>
            </w:r>
          </w:p>
        </w:tc>
        <w:tc>
          <w:tcPr>
            <w:tcW w:w="1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vAlign w:val="center"/>
          </w:tcPr>
          <w:p w14:paraId="02CD3683" w14:textId="77777777" w:rsidR="00A3174C" w:rsidRPr="00E5493C" w:rsidRDefault="00A3174C" w:rsidP="00A3174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</w:pPr>
            <w:r w:rsidRPr="00E5493C"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  <w:t>مژگان نجفي</w:t>
            </w:r>
          </w:p>
        </w:tc>
      </w:tr>
      <w:tr w:rsidR="00A3174C" w:rsidRPr="00E5493C" w14:paraId="6E505BF9" w14:textId="77777777" w:rsidTr="00E5493C">
        <w:trPr>
          <w:trHeight w:val="765"/>
          <w:jc w:val="center"/>
        </w:trPr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vAlign w:val="center"/>
          </w:tcPr>
          <w:p w14:paraId="3FDFAB0F" w14:textId="77984E5A" w:rsidR="00A3174C" w:rsidRPr="00E5493C" w:rsidRDefault="00A3174C" w:rsidP="00A3174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</w:pPr>
            <w:r>
              <w:rPr>
                <w:rFonts w:ascii="Times New Roman" w:eastAsia="Times New Roman" w:hAnsi="Times New Roman" w:cs="B Nazanin" w:hint="cs"/>
                <w:b/>
                <w:bCs/>
                <w:sz w:val="20"/>
                <w:szCs w:val="20"/>
                <w:rtl/>
              </w:rPr>
              <w:t>24</w:t>
            </w:r>
          </w:p>
        </w:tc>
        <w:tc>
          <w:tcPr>
            <w:tcW w:w="18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vAlign w:val="center"/>
          </w:tcPr>
          <w:p w14:paraId="02B22E7A" w14:textId="77777777" w:rsidR="00A3174C" w:rsidRPr="00E5493C" w:rsidRDefault="00A3174C" w:rsidP="00A3174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</w:pPr>
            <w:r w:rsidRPr="00E5493C"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  <w:t>شنبه</w:t>
            </w:r>
            <w:r w:rsidRPr="00E5493C">
              <w:rPr>
                <w:rFonts w:ascii="Calibri" w:eastAsia="Times New Roman" w:hAnsi="Calibri" w:cs="Calibri" w:hint="cs"/>
                <w:b/>
                <w:bCs/>
                <w:sz w:val="20"/>
                <w:szCs w:val="20"/>
                <w:rtl/>
              </w:rPr>
              <w:t> </w:t>
            </w:r>
            <w:r w:rsidRPr="00E5493C"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  <w:t>1401/04/04</w:t>
            </w:r>
          </w:p>
        </w:tc>
        <w:tc>
          <w:tcPr>
            <w:tcW w:w="1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vAlign w:val="center"/>
          </w:tcPr>
          <w:p w14:paraId="08ADB180" w14:textId="77777777" w:rsidR="00A3174C" w:rsidRPr="00E5493C" w:rsidRDefault="00A3174C" w:rsidP="00A3174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</w:pPr>
            <w:r w:rsidRPr="00E5493C"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  <w:t>1116002_08</w:t>
            </w:r>
          </w:p>
        </w:tc>
        <w:tc>
          <w:tcPr>
            <w:tcW w:w="2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vAlign w:val="center"/>
          </w:tcPr>
          <w:p w14:paraId="0A7F314E" w14:textId="77777777" w:rsidR="00A3174C" w:rsidRPr="00E5493C" w:rsidRDefault="00A3174C" w:rsidP="00A3174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</w:pPr>
            <w:r w:rsidRPr="00E5493C"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  <w:t>فيزيك 2</w:t>
            </w:r>
          </w:p>
        </w:tc>
        <w:tc>
          <w:tcPr>
            <w:tcW w:w="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vAlign w:val="center"/>
          </w:tcPr>
          <w:p w14:paraId="4C93317A" w14:textId="77777777" w:rsidR="00A3174C" w:rsidRPr="00E5493C" w:rsidRDefault="00A3174C" w:rsidP="00A3174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</w:pPr>
            <w:r w:rsidRPr="00E5493C"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  <w:t>كارشناسي</w:t>
            </w:r>
          </w:p>
        </w:tc>
        <w:tc>
          <w:tcPr>
            <w:tcW w:w="1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vAlign w:val="center"/>
          </w:tcPr>
          <w:p w14:paraId="45DDF016" w14:textId="77777777" w:rsidR="00A3174C" w:rsidRPr="00E5493C" w:rsidRDefault="00A3174C" w:rsidP="00A3174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</w:pPr>
            <w:r w:rsidRPr="00E5493C"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  <w:t>حميد يوسفي</w:t>
            </w:r>
          </w:p>
        </w:tc>
      </w:tr>
      <w:tr w:rsidR="00A3174C" w:rsidRPr="00E5493C" w14:paraId="43895693" w14:textId="77777777" w:rsidTr="00E5493C">
        <w:trPr>
          <w:trHeight w:val="765"/>
          <w:jc w:val="center"/>
        </w:trPr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vAlign w:val="center"/>
          </w:tcPr>
          <w:p w14:paraId="1BE55373" w14:textId="6BBDBABF" w:rsidR="00A3174C" w:rsidRPr="00E5493C" w:rsidRDefault="00A3174C" w:rsidP="00A3174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</w:pPr>
            <w:r>
              <w:rPr>
                <w:rFonts w:ascii="Times New Roman" w:eastAsia="Times New Roman" w:hAnsi="Times New Roman" w:cs="B Nazanin" w:hint="cs"/>
                <w:b/>
                <w:bCs/>
                <w:sz w:val="20"/>
                <w:szCs w:val="20"/>
                <w:rtl/>
              </w:rPr>
              <w:t>25</w:t>
            </w:r>
          </w:p>
        </w:tc>
        <w:tc>
          <w:tcPr>
            <w:tcW w:w="18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vAlign w:val="center"/>
          </w:tcPr>
          <w:p w14:paraId="47BF1D25" w14:textId="77777777" w:rsidR="00A3174C" w:rsidRPr="00E5493C" w:rsidRDefault="00A3174C" w:rsidP="00A3174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</w:pPr>
            <w:r w:rsidRPr="00E5493C"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  <w:t>شنبه</w:t>
            </w:r>
            <w:r w:rsidRPr="00E5493C">
              <w:rPr>
                <w:rFonts w:ascii="Calibri" w:eastAsia="Times New Roman" w:hAnsi="Calibri" w:cs="Calibri" w:hint="cs"/>
                <w:b/>
                <w:bCs/>
                <w:sz w:val="20"/>
                <w:szCs w:val="20"/>
                <w:rtl/>
              </w:rPr>
              <w:t> </w:t>
            </w:r>
            <w:r w:rsidRPr="00E5493C"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  <w:t>1401/04/04</w:t>
            </w:r>
          </w:p>
        </w:tc>
        <w:tc>
          <w:tcPr>
            <w:tcW w:w="1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vAlign w:val="center"/>
          </w:tcPr>
          <w:p w14:paraId="09CE0164" w14:textId="77777777" w:rsidR="00A3174C" w:rsidRPr="00E5493C" w:rsidRDefault="00A3174C" w:rsidP="00A3174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</w:pPr>
            <w:r w:rsidRPr="00E5493C"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  <w:t>1116002_09</w:t>
            </w:r>
          </w:p>
        </w:tc>
        <w:tc>
          <w:tcPr>
            <w:tcW w:w="2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vAlign w:val="center"/>
          </w:tcPr>
          <w:p w14:paraId="3F1810DA" w14:textId="77777777" w:rsidR="00A3174C" w:rsidRPr="00E5493C" w:rsidRDefault="00A3174C" w:rsidP="00A3174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</w:pPr>
            <w:r w:rsidRPr="00E5493C"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  <w:t>فيزيك 2</w:t>
            </w:r>
          </w:p>
        </w:tc>
        <w:tc>
          <w:tcPr>
            <w:tcW w:w="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vAlign w:val="center"/>
          </w:tcPr>
          <w:p w14:paraId="194B4587" w14:textId="77777777" w:rsidR="00A3174C" w:rsidRPr="00E5493C" w:rsidRDefault="00A3174C" w:rsidP="00A3174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</w:pPr>
            <w:r w:rsidRPr="00E5493C"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  <w:t>كارشناسي</w:t>
            </w:r>
          </w:p>
        </w:tc>
        <w:tc>
          <w:tcPr>
            <w:tcW w:w="1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vAlign w:val="center"/>
          </w:tcPr>
          <w:p w14:paraId="77B706B5" w14:textId="77777777" w:rsidR="00A3174C" w:rsidRPr="00E5493C" w:rsidRDefault="00A3174C" w:rsidP="00A3174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</w:pPr>
            <w:r w:rsidRPr="00E5493C"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  <w:t>معصومه خامه چي</w:t>
            </w:r>
          </w:p>
        </w:tc>
      </w:tr>
      <w:tr w:rsidR="00A3174C" w:rsidRPr="00E5493C" w14:paraId="2AAF9828" w14:textId="77777777" w:rsidTr="00E5493C">
        <w:trPr>
          <w:trHeight w:val="765"/>
          <w:jc w:val="center"/>
        </w:trPr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vAlign w:val="center"/>
          </w:tcPr>
          <w:p w14:paraId="06CB12F5" w14:textId="14200278" w:rsidR="00A3174C" w:rsidRPr="00E5493C" w:rsidRDefault="00A3174C" w:rsidP="00A3174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</w:pPr>
            <w:r>
              <w:rPr>
                <w:rFonts w:ascii="Times New Roman" w:eastAsia="Times New Roman" w:hAnsi="Times New Roman" w:cs="B Nazanin" w:hint="cs"/>
                <w:b/>
                <w:bCs/>
                <w:sz w:val="20"/>
                <w:szCs w:val="20"/>
                <w:rtl/>
              </w:rPr>
              <w:t>26</w:t>
            </w:r>
          </w:p>
        </w:tc>
        <w:tc>
          <w:tcPr>
            <w:tcW w:w="18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vAlign w:val="center"/>
          </w:tcPr>
          <w:p w14:paraId="37A2F468" w14:textId="77777777" w:rsidR="00A3174C" w:rsidRPr="00E5493C" w:rsidRDefault="00A3174C" w:rsidP="00A3174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</w:pPr>
            <w:r w:rsidRPr="00E5493C"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  <w:t>دو شنبه</w:t>
            </w:r>
            <w:r w:rsidRPr="00E5493C">
              <w:rPr>
                <w:rFonts w:ascii="Calibri" w:eastAsia="Times New Roman" w:hAnsi="Calibri" w:cs="Calibri" w:hint="cs"/>
                <w:b/>
                <w:bCs/>
                <w:sz w:val="20"/>
                <w:szCs w:val="20"/>
                <w:rtl/>
              </w:rPr>
              <w:t> </w:t>
            </w:r>
            <w:r w:rsidRPr="00E5493C"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  <w:t>1401/04/06</w:t>
            </w:r>
          </w:p>
        </w:tc>
        <w:tc>
          <w:tcPr>
            <w:tcW w:w="1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vAlign w:val="center"/>
          </w:tcPr>
          <w:p w14:paraId="0187047D" w14:textId="77777777" w:rsidR="00A3174C" w:rsidRPr="00E5493C" w:rsidRDefault="00A3174C" w:rsidP="00A3174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</w:pPr>
            <w:r w:rsidRPr="00E5493C"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  <w:t>1116001_01</w:t>
            </w:r>
          </w:p>
        </w:tc>
        <w:tc>
          <w:tcPr>
            <w:tcW w:w="2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vAlign w:val="center"/>
          </w:tcPr>
          <w:p w14:paraId="33C3E68F" w14:textId="77777777" w:rsidR="00A3174C" w:rsidRPr="00E5493C" w:rsidRDefault="00A3174C" w:rsidP="00A3174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</w:pPr>
            <w:r w:rsidRPr="00E5493C"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  <w:t>فيزيك 1</w:t>
            </w:r>
          </w:p>
        </w:tc>
        <w:tc>
          <w:tcPr>
            <w:tcW w:w="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vAlign w:val="center"/>
          </w:tcPr>
          <w:p w14:paraId="7D70C9CC" w14:textId="77777777" w:rsidR="00A3174C" w:rsidRPr="00E5493C" w:rsidRDefault="00A3174C" w:rsidP="00A3174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</w:pPr>
            <w:r w:rsidRPr="00E5493C"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  <w:t>كارشناسي</w:t>
            </w:r>
          </w:p>
        </w:tc>
        <w:tc>
          <w:tcPr>
            <w:tcW w:w="1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vAlign w:val="center"/>
          </w:tcPr>
          <w:p w14:paraId="6AFA983F" w14:textId="77777777" w:rsidR="00A3174C" w:rsidRPr="00E5493C" w:rsidRDefault="00A3174C" w:rsidP="00A3174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</w:pPr>
            <w:r w:rsidRPr="00E5493C"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  <w:t>حميد يوسفي</w:t>
            </w:r>
          </w:p>
        </w:tc>
      </w:tr>
      <w:tr w:rsidR="00A3174C" w:rsidRPr="00E5493C" w14:paraId="01453CD4" w14:textId="77777777" w:rsidTr="00E5493C">
        <w:trPr>
          <w:trHeight w:val="765"/>
          <w:jc w:val="center"/>
        </w:trPr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vAlign w:val="center"/>
          </w:tcPr>
          <w:p w14:paraId="2D6D0655" w14:textId="7137B8C9" w:rsidR="00A3174C" w:rsidRPr="00E5493C" w:rsidRDefault="00A3174C" w:rsidP="00A3174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</w:pPr>
            <w:r>
              <w:rPr>
                <w:rFonts w:ascii="Times New Roman" w:eastAsia="Times New Roman" w:hAnsi="Times New Roman" w:cs="B Nazanin" w:hint="cs"/>
                <w:b/>
                <w:bCs/>
                <w:sz w:val="20"/>
                <w:szCs w:val="20"/>
                <w:rtl/>
              </w:rPr>
              <w:t>27</w:t>
            </w:r>
          </w:p>
        </w:tc>
        <w:tc>
          <w:tcPr>
            <w:tcW w:w="18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vAlign w:val="center"/>
          </w:tcPr>
          <w:p w14:paraId="4A98AF83" w14:textId="77777777" w:rsidR="00A3174C" w:rsidRPr="00E5493C" w:rsidRDefault="00A3174C" w:rsidP="00A3174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</w:pPr>
            <w:r w:rsidRPr="00E5493C"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  <w:t>دو شنبه</w:t>
            </w:r>
            <w:r w:rsidRPr="00E5493C">
              <w:rPr>
                <w:rFonts w:ascii="Calibri" w:eastAsia="Times New Roman" w:hAnsi="Calibri" w:cs="Calibri" w:hint="cs"/>
                <w:b/>
                <w:bCs/>
                <w:sz w:val="20"/>
                <w:szCs w:val="20"/>
                <w:rtl/>
              </w:rPr>
              <w:t> </w:t>
            </w:r>
            <w:r w:rsidRPr="00E5493C"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  <w:t>1401/04/06</w:t>
            </w:r>
          </w:p>
        </w:tc>
        <w:tc>
          <w:tcPr>
            <w:tcW w:w="1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vAlign w:val="center"/>
          </w:tcPr>
          <w:p w14:paraId="5E921D1D" w14:textId="77777777" w:rsidR="00A3174C" w:rsidRPr="00E5493C" w:rsidRDefault="00A3174C" w:rsidP="00A3174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</w:pPr>
            <w:r w:rsidRPr="00E5493C"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  <w:t>1116001_02</w:t>
            </w:r>
          </w:p>
        </w:tc>
        <w:tc>
          <w:tcPr>
            <w:tcW w:w="2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vAlign w:val="center"/>
          </w:tcPr>
          <w:p w14:paraId="2673CA49" w14:textId="77777777" w:rsidR="00A3174C" w:rsidRPr="00E5493C" w:rsidRDefault="00A3174C" w:rsidP="00A3174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</w:pPr>
            <w:r w:rsidRPr="00E5493C"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  <w:t>فيزيك 1</w:t>
            </w:r>
          </w:p>
        </w:tc>
        <w:tc>
          <w:tcPr>
            <w:tcW w:w="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vAlign w:val="center"/>
          </w:tcPr>
          <w:p w14:paraId="432429D0" w14:textId="77777777" w:rsidR="00A3174C" w:rsidRPr="00E5493C" w:rsidRDefault="00A3174C" w:rsidP="00A3174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</w:pPr>
            <w:r w:rsidRPr="00E5493C"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  <w:t>كارشناسي</w:t>
            </w:r>
          </w:p>
        </w:tc>
        <w:tc>
          <w:tcPr>
            <w:tcW w:w="1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vAlign w:val="center"/>
          </w:tcPr>
          <w:p w14:paraId="5D64DB7D" w14:textId="77777777" w:rsidR="00A3174C" w:rsidRPr="00E5493C" w:rsidRDefault="00A3174C" w:rsidP="00A3174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</w:pPr>
            <w:r w:rsidRPr="00E5493C"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  <w:t>مژگان نجفي</w:t>
            </w:r>
          </w:p>
        </w:tc>
      </w:tr>
      <w:tr w:rsidR="00A3174C" w:rsidRPr="00E5493C" w14:paraId="3E94E6FC" w14:textId="77777777" w:rsidTr="00E5493C">
        <w:trPr>
          <w:trHeight w:val="765"/>
          <w:jc w:val="center"/>
        </w:trPr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vAlign w:val="center"/>
          </w:tcPr>
          <w:p w14:paraId="583B5280" w14:textId="2C2E22B4" w:rsidR="00A3174C" w:rsidRPr="00E5493C" w:rsidRDefault="00A3174C" w:rsidP="00A3174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</w:pPr>
            <w:r>
              <w:rPr>
                <w:rFonts w:ascii="Times New Roman" w:eastAsia="Times New Roman" w:hAnsi="Times New Roman" w:cs="B Nazanin" w:hint="cs"/>
                <w:b/>
                <w:bCs/>
                <w:sz w:val="20"/>
                <w:szCs w:val="20"/>
                <w:rtl/>
              </w:rPr>
              <w:t>28</w:t>
            </w:r>
          </w:p>
        </w:tc>
        <w:tc>
          <w:tcPr>
            <w:tcW w:w="18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vAlign w:val="center"/>
          </w:tcPr>
          <w:p w14:paraId="76D8EF42" w14:textId="77777777" w:rsidR="00A3174C" w:rsidRPr="00E5493C" w:rsidRDefault="00A3174C" w:rsidP="00A3174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</w:pPr>
            <w:r w:rsidRPr="00E5493C"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  <w:t>سه شنبه</w:t>
            </w:r>
            <w:r w:rsidRPr="00E5493C">
              <w:rPr>
                <w:rFonts w:ascii="Calibri" w:eastAsia="Times New Roman" w:hAnsi="Calibri" w:cs="Calibri" w:hint="cs"/>
                <w:b/>
                <w:bCs/>
                <w:sz w:val="20"/>
                <w:szCs w:val="20"/>
                <w:rtl/>
              </w:rPr>
              <w:t> </w:t>
            </w:r>
            <w:r w:rsidRPr="00E5493C"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  <w:t>1401/04/07</w:t>
            </w:r>
          </w:p>
        </w:tc>
        <w:tc>
          <w:tcPr>
            <w:tcW w:w="1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vAlign w:val="center"/>
          </w:tcPr>
          <w:p w14:paraId="7B5FBED1" w14:textId="77777777" w:rsidR="00A3174C" w:rsidRPr="00E5493C" w:rsidRDefault="00A3174C" w:rsidP="00A3174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</w:pPr>
            <w:r w:rsidRPr="00E5493C"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  <w:t>1510001_02</w:t>
            </w:r>
          </w:p>
        </w:tc>
        <w:tc>
          <w:tcPr>
            <w:tcW w:w="2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vAlign w:val="center"/>
          </w:tcPr>
          <w:p w14:paraId="23286445" w14:textId="77777777" w:rsidR="00A3174C" w:rsidRPr="00E5493C" w:rsidRDefault="00A3174C" w:rsidP="00A3174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</w:pPr>
            <w:r w:rsidRPr="00E5493C"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  <w:t>شيمي عمومي مهندسي شيمي</w:t>
            </w:r>
          </w:p>
        </w:tc>
        <w:tc>
          <w:tcPr>
            <w:tcW w:w="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vAlign w:val="center"/>
          </w:tcPr>
          <w:p w14:paraId="5F9B66C8" w14:textId="77777777" w:rsidR="00A3174C" w:rsidRPr="00E5493C" w:rsidRDefault="00A3174C" w:rsidP="00A3174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</w:pPr>
            <w:r w:rsidRPr="00E5493C"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  <w:t>كارشناسي</w:t>
            </w:r>
          </w:p>
        </w:tc>
        <w:tc>
          <w:tcPr>
            <w:tcW w:w="1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vAlign w:val="center"/>
          </w:tcPr>
          <w:p w14:paraId="67C2FDF1" w14:textId="77777777" w:rsidR="00A3174C" w:rsidRPr="00E5493C" w:rsidRDefault="00A3174C" w:rsidP="00A3174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</w:pPr>
            <w:r w:rsidRPr="00E5493C"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  <w:t>حميد گودرزي افشار</w:t>
            </w:r>
          </w:p>
        </w:tc>
      </w:tr>
      <w:tr w:rsidR="00A3174C" w:rsidRPr="00E5493C" w14:paraId="7769BA35" w14:textId="77777777" w:rsidTr="00E5493C">
        <w:trPr>
          <w:trHeight w:val="765"/>
          <w:jc w:val="center"/>
        </w:trPr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vAlign w:val="center"/>
          </w:tcPr>
          <w:p w14:paraId="716E229E" w14:textId="7F0CBAC9" w:rsidR="00A3174C" w:rsidRPr="00E5493C" w:rsidRDefault="00A3174C" w:rsidP="00A3174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</w:pPr>
            <w:r>
              <w:rPr>
                <w:rFonts w:ascii="Times New Roman" w:eastAsia="Times New Roman" w:hAnsi="Times New Roman" w:cs="B Nazanin" w:hint="cs"/>
                <w:b/>
                <w:bCs/>
                <w:sz w:val="20"/>
                <w:szCs w:val="20"/>
                <w:rtl/>
              </w:rPr>
              <w:t>29</w:t>
            </w:r>
          </w:p>
        </w:tc>
        <w:tc>
          <w:tcPr>
            <w:tcW w:w="18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vAlign w:val="center"/>
          </w:tcPr>
          <w:p w14:paraId="2932F5C5" w14:textId="77777777" w:rsidR="00A3174C" w:rsidRPr="00E5493C" w:rsidRDefault="00A3174C" w:rsidP="00A3174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</w:pPr>
            <w:r w:rsidRPr="00E5493C"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  <w:t>چهار شنبه</w:t>
            </w:r>
            <w:r w:rsidRPr="00E5493C">
              <w:rPr>
                <w:rFonts w:ascii="Calibri" w:eastAsia="Times New Roman" w:hAnsi="Calibri" w:cs="Calibri" w:hint="cs"/>
                <w:b/>
                <w:bCs/>
                <w:sz w:val="20"/>
                <w:szCs w:val="20"/>
                <w:rtl/>
              </w:rPr>
              <w:t> </w:t>
            </w:r>
            <w:r w:rsidRPr="00E5493C"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  <w:t>1401/04/08</w:t>
            </w:r>
          </w:p>
        </w:tc>
        <w:tc>
          <w:tcPr>
            <w:tcW w:w="1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vAlign w:val="center"/>
          </w:tcPr>
          <w:p w14:paraId="230B4F79" w14:textId="77777777" w:rsidR="00A3174C" w:rsidRPr="00E5493C" w:rsidRDefault="00A3174C" w:rsidP="00A3174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</w:pPr>
            <w:r w:rsidRPr="00E5493C"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  <w:t>1115005_01</w:t>
            </w:r>
          </w:p>
        </w:tc>
        <w:tc>
          <w:tcPr>
            <w:tcW w:w="2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vAlign w:val="center"/>
          </w:tcPr>
          <w:p w14:paraId="03F4A4AF" w14:textId="77777777" w:rsidR="00A3174C" w:rsidRPr="00E5493C" w:rsidRDefault="00A3174C" w:rsidP="00A3174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</w:pPr>
            <w:r w:rsidRPr="00E5493C"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  <w:t>معادلات ديفرانسيل</w:t>
            </w:r>
          </w:p>
        </w:tc>
        <w:tc>
          <w:tcPr>
            <w:tcW w:w="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vAlign w:val="center"/>
          </w:tcPr>
          <w:p w14:paraId="5B5E8B3D" w14:textId="77777777" w:rsidR="00A3174C" w:rsidRPr="00E5493C" w:rsidRDefault="00A3174C" w:rsidP="00A3174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</w:pPr>
            <w:r w:rsidRPr="00E5493C"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  <w:t>كارشناسي</w:t>
            </w:r>
          </w:p>
        </w:tc>
        <w:tc>
          <w:tcPr>
            <w:tcW w:w="1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vAlign w:val="center"/>
          </w:tcPr>
          <w:p w14:paraId="55108FCE" w14:textId="77777777" w:rsidR="00A3174C" w:rsidRPr="00E5493C" w:rsidRDefault="00A3174C" w:rsidP="00A3174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</w:pPr>
            <w:r w:rsidRPr="00E5493C"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  <w:t>لطف الله كريمي</w:t>
            </w:r>
          </w:p>
        </w:tc>
      </w:tr>
      <w:tr w:rsidR="00A3174C" w:rsidRPr="00E5493C" w14:paraId="2EF6B0C1" w14:textId="77777777" w:rsidTr="00E5493C">
        <w:trPr>
          <w:trHeight w:val="765"/>
          <w:jc w:val="center"/>
        </w:trPr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vAlign w:val="center"/>
          </w:tcPr>
          <w:p w14:paraId="2E19846F" w14:textId="4D842B2A" w:rsidR="00A3174C" w:rsidRPr="00E5493C" w:rsidRDefault="00A3174C" w:rsidP="00A3174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</w:pPr>
            <w:r>
              <w:rPr>
                <w:rFonts w:ascii="Times New Roman" w:eastAsia="Times New Roman" w:hAnsi="Times New Roman" w:cs="B Nazanin" w:hint="cs"/>
                <w:b/>
                <w:bCs/>
                <w:sz w:val="20"/>
                <w:szCs w:val="20"/>
                <w:rtl/>
              </w:rPr>
              <w:lastRenderedPageBreak/>
              <w:t>30</w:t>
            </w:r>
          </w:p>
        </w:tc>
        <w:tc>
          <w:tcPr>
            <w:tcW w:w="18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vAlign w:val="center"/>
          </w:tcPr>
          <w:p w14:paraId="23FA4F7F" w14:textId="77777777" w:rsidR="00A3174C" w:rsidRPr="00E5493C" w:rsidRDefault="00A3174C" w:rsidP="00A3174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</w:pPr>
            <w:r w:rsidRPr="00E5493C"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  <w:t>چهار شنبه</w:t>
            </w:r>
            <w:r w:rsidRPr="00E5493C">
              <w:rPr>
                <w:rFonts w:ascii="Calibri" w:eastAsia="Times New Roman" w:hAnsi="Calibri" w:cs="Calibri" w:hint="cs"/>
                <w:b/>
                <w:bCs/>
                <w:sz w:val="20"/>
                <w:szCs w:val="20"/>
                <w:rtl/>
              </w:rPr>
              <w:t> </w:t>
            </w:r>
            <w:r w:rsidRPr="00E5493C"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  <w:t>1401/04/08</w:t>
            </w:r>
          </w:p>
        </w:tc>
        <w:tc>
          <w:tcPr>
            <w:tcW w:w="1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vAlign w:val="center"/>
          </w:tcPr>
          <w:p w14:paraId="54C88551" w14:textId="77777777" w:rsidR="00A3174C" w:rsidRPr="00E5493C" w:rsidRDefault="00A3174C" w:rsidP="00A3174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</w:pPr>
            <w:r w:rsidRPr="00E5493C"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  <w:t>1115005_02</w:t>
            </w:r>
          </w:p>
        </w:tc>
        <w:tc>
          <w:tcPr>
            <w:tcW w:w="2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vAlign w:val="center"/>
          </w:tcPr>
          <w:p w14:paraId="2BAF4786" w14:textId="77777777" w:rsidR="00A3174C" w:rsidRPr="00E5493C" w:rsidRDefault="00A3174C" w:rsidP="00A3174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</w:pPr>
            <w:r w:rsidRPr="00E5493C"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  <w:t>معادلات ديفرانسيل</w:t>
            </w:r>
          </w:p>
        </w:tc>
        <w:tc>
          <w:tcPr>
            <w:tcW w:w="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vAlign w:val="center"/>
          </w:tcPr>
          <w:p w14:paraId="7E57A403" w14:textId="77777777" w:rsidR="00A3174C" w:rsidRPr="00E5493C" w:rsidRDefault="00A3174C" w:rsidP="00A3174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</w:pPr>
            <w:r w:rsidRPr="00E5493C"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  <w:t>كارشناسي</w:t>
            </w:r>
          </w:p>
        </w:tc>
        <w:tc>
          <w:tcPr>
            <w:tcW w:w="1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vAlign w:val="center"/>
          </w:tcPr>
          <w:p w14:paraId="033BFA1C" w14:textId="77777777" w:rsidR="00A3174C" w:rsidRPr="00E5493C" w:rsidRDefault="00A3174C" w:rsidP="00A3174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</w:pPr>
            <w:r w:rsidRPr="00E5493C"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  <w:t>محمود پري پور</w:t>
            </w:r>
          </w:p>
        </w:tc>
      </w:tr>
      <w:tr w:rsidR="00A3174C" w:rsidRPr="00E5493C" w14:paraId="0A6F296B" w14:textId="77777777" w:rsidTr="00E5493C">
        <w:trPr>
          <w:trHeight w:val="765"/>
          <w:jc w:val="center"/>
        </w:trPr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vAlign w:val="center"/>
          </w:tcPr>
          <w:p w14:paraId="48E7B8E0" w14:textId="4DE8262D" w:rsidR="00A3174C" w:rsidRPr="00E5493C" w:rsidRDefault="00A3174C" w:rsidP="00A3174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</w:pPr>
            <w:r>
              <w:rPr>
                <w:rFonts w:ascii="Times New Roman" w:eastAsia="Times New Roman" w:hAnsi="Times New Roman" w:cs="B Nazanin" w:hint="cs"/>
                <w:b/>
                <w:bCs/>
                <w:sz w:val="20"/>
                <w:szCs w:val="20"/>
                <w:rtl/>
              </w:rPr>
              <w:t>31</w:t>
            </w:r>
          </w:p>
        </w:tc>
        <w:tc>
          <w:tcPr>
            <w:tcW w:w="18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vAlign w:val="center"/>
          </w:tcPr>
          <w:p w14:paraId="7CAC5545" w14:textId="77777777" w:rsidR="00A3174C" w:rsidRPr="00E5493C" w:rsidRDefault="00A3174C" w:rsidP="00A3174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</w:pPr>
            <w:r w:rsidRPr="00E5493C"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  <w:t>چهار شنبه</w:t>
            </w:r>
            <w:r w:rsidRPr="00E5493C">
              <w:rPr>
                <w:rFonts w:ascii="Calibri" w:eastAsia="Times New Roman" w:hAnsi="Calibri" w:cs="Calibri" w:hint="cs"/>
                <w:b/>
                <w:bCs/>
                <w:sz w:val="20"/>
                <w:szCs w:val="20"/>
                <w:rtl/>
              </w:rPr>
              <w:t> </w:t>
            </w:r>
            <w:r w:rsidRPr="00E5493C"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  <w:t>1401/04/08</w:t>
            </w:r>
          </w:p>
        </w:tc>
        <w:tc>
          <w:tcPr>
            <w:tcW w:w="1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vAlign w:val="center"/>
          </w:tcPr>
          <w:p w14:paraId="7A50277B" w14:textId="77777777" w:rsidR="00A3174C" w:rsidRPr="00E5493C" w:rsidRDefault="00A3174C" w:rsidP="00A3174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</w:pPr>
            <w:r w:rsidRPr="00E5493C"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  <w:t>1115005_03</w:t>
            </w:r>
          </w:p>
        </w:tc>
        <w:tc>
          <w:tcPr>
            <w:tcW w:w="2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vAlign w:val="center"/>
          </w:tcPr>
          <w:p w14:paraId="70079DC8" w14:textId="77777777" w:rsidR="00A3174C" w:rsidRPr="00E5493C" w:rsidRDefault="00A3174C" w:rsidP="00A3174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</w:pPr>
            <w:r w:rsidRPr="00E5493C"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  <w:t>معادلات ديفرانسيل</w:t>
            </w:r>
          </w:p>
        </w:tc>
        <w:tc>
          <w:tcPr>
            <w:tcW w:w="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vAlign w:val="center"/>
          </w:tcPr>
          <w:p w14:paraId="6F3CE47C" w14:textId="77777777" w:rsidR="00A3174C" w:rsidRPr="00E5493C" w:rsidRDefault="00A3174C" w:rsidP="00A3174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</w:pPr>
            <w:r w:rsidRPr="00E5493C"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  <w:t>كارشناسي</w:t>
            </w:r>
          </w:p>
        </w:tc>
        <w:tc>
          <w:tcPr>
            <w:tcW w:w="1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vAlign w:val="center"/>
          </w:tcPr>
          <w:p w14:paraId="0E16595E" w14:textId="77777777" w:rsidR="00A3174C" w:rsidRPr="00E5493C" w:rsidRDefault="00A3174C" w:rsidP="00A3174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</w:pPr>
            <w:r w:rsidRPr="00E5493C"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  <w:t>پگاه مقيمي</w:t>
            </w:r>
          </w:p>
        </w:tc>
      </w:tr>
      <w:tr w:rsidR="00A3174C" w:rsidRPr="00E5493C" w14:paraId="1698BF5A" w14:textId="77777777" w:rsidTr="00E5493C">
        <w:trPr>
          <w:trHeight w:val="765"/>
          <w:jc w:val="center"/>
        </w:trPr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vAlign w:val="center"/>
          </w:tcPr>
          <w:p w14:paraId="65949F2C" w14:textId="441025DC" w:rsidR="00A3174C" w:rsidRPr="00E5493C" w:rsidRDefault="00A3174C" w:rsidP="00A3174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</w:pPr>
            <w:r>
              <w:rPr>
                <w:rFonts w:ascii="Times New Roman" w:eastAsia="Times New Roman" w:hAnsi="Times New Roman" w:cs="B Nazanin" w:hint="cs"/>
                <w:b/>
                <w:bCs/>
                <w:sz w:val="20"/>
                <w:szCs w:val="20"/>
                <w:rtl/>
              </w:rPr>
              <w:t>32</w:t>
            </w:r>
          </w:p>
        </w:tc>
        <w:tc>
          <w:tcPr>
            <w:tcW w:w="18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vAlign w:val="center"/>
          </w:tcPr>
          <w:p w14:paraId="11AB48C2" w14:textId="77777777" w:rsidR="00A3174C" w:rsidRPr="00E5493C" w:rsidRDefault="00A3174C" w:rsidP="00A3174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</w:pPr>
            <w:r w:rsidRPr="00E5493C"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  <w:t>چهار شنبه</w:t>
            </w:r>
            <w:r w:rsidRPr="00E5493C">
              <w:rPr>
                <w:rFonts w:ascii="Calibri" w:eastAsia="Times New Roman" w:hAnsi="Calibri" w:cs="Calibri" w:hint="cs"/>
                <w:b/>
                <w:bCs/>
                <w:sz w:val="20"/>
                <w:szCs w:val="20"/>
                <w:rtl/>
              </w:rPr>
              <w:t> </w:t>
            </w:r>
            <w:r w:rsidRPr="00E5493C"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  <w:t>1401/04/08</w:t>
            </w:r>
          </w:p>
        </w:tc>
        <w:tc>
          <w:tcPr>
            <w:tcW w:w="1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vAlign w:val="center"/>
          </w:tcPr>
          <w:p w14:paraId="7312F1EC" w14:textId="77777777" w:rsidR="00A3174C" w:rsidRPr="00E5493C" w:rsidRDefault="00A3174C" w:rsidP="00A3174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</w:pPr>
            <w:r w:rsidRPr="00E5493C"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  <w:t>1115005_04</w:t>
            </w:r>
          </w:p>
        </w:tc>
        <w:tc>
          <w:tcPr>
            <w:tcW w:w="2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vAlign w:val="center"/>
          </w:tcPr>
          <w:p w14:paraId="38D7D475" w14:textId="77777777" w:rsidR="00A3174C" w:rsidRPr="00E5493C" w:rsidRDefault="00A3174C" w:rsidP="00A3174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</w:pPr>
            <w:r w:rsidRPr="00E5493C"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  <w:t>معادلات ديفرانسيل</w:t>
            </w:r>
          </w:p>
        </w:tc>
        <w:tc>
          <w:tcPr>
            <w:tcW w:w="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vAlign w:val="center"/>
          </w:tcPr>
          <w:p w14:paraId="4AFE71BB" w14:textId="77777777" w:rsidR="00A3174C" w:rsidRPr="00E5493C" w:rsidRDefault="00A3174C" w:rsidP="00A3174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</w:pPr>
            <w:r w:rsidRPr="00E5493C"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  <w:t>كارشناسي</w:t>
            </w:r>
          </w:p>
        </w:tc>
        <w:tc>
          <w:tcPr>
            <w:tcW w:w="1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vAlign w:val="center"/>
          </w:tcPr>
          <w:p w14:paraId="1E5DFBFC" w14:textId="77777777" w:rsidR="00A3174C" w:rsidRPr="00E5493C" w:rsidRDefault="00A3174C" w:rsidP="00A3174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</w:pPr>
            <w:r w:rsidRPr="00E5493C"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  <w:t>پگاه مقيمي</w:t>
            </w:r>
          </w:p>
        </w:tc>
      </w:tr>
      <w:tr w:rsidR="00A3174C" w:rsidRPr="00E5493C" w14:paraId="6D774592" w14:textId="77777777" w:rsidTr="00E5493C">
        <w:trPr>
          <w:trHeight w:val="765"/>
          <w:jc w:val="center"/>
        </w:trPr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vAlign w:val="center"/>
          </w:tcPr>
          <w:p w14:paraId="7CF19A23" w14:textId="3CC4FC2E" w:rsidR="00A3174C" w:rsidRPr="00E5493C" w:rsidRDefault="00A3174C" w:rsidP="00A3174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</w:pPr>
            <w:r>
              <w:rPr>
                <w:rFonts w:ascii="Times New Roman" w:eastAsia="Times New Roman" w:hAnsi="Times New Roman" w:cs="B Nazanin" w:hint="cs"/>
                <w:b/>
                <w:bCs/>
                <w:sz w:val="20"/>
                <w:szCs w:val="20"/>
                <w:rtl/>
              </w:rPr>
              <w:t>33</w:t>
            </w:r>
          </w:p>
        </w:tc>
        <w:tc>
          <w:tcPr>
            <w:tcW w:w="18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vAlign w:val="center"/>
          </w:tcPr>
          <w:p w14:paraId="5BB324A1" w14:textId="77777777" w:rsidR="00A3174C" w:rsidRPr="00E5493C" w:rsidRDefault="00A3174C" w:rsidP="00A3174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</w:pPr>
            <w:r w:rsidRPr="00E5493C"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  <w:t>چهار شنبه</w:t>
            </w:r>
            <w:r w:rsidRPr="00E5493C">
              <w:rPr>
                <w:rFonts w:ascii="Calibri" w:eastAsia="Times New Roman" w:hAnsi="Calibri" w:cs="Calibri" w:hint="cs"/>
                <w:b/>
                <w:bCs/>
                <w:sz w:val="20"/>
                <w:szCs w:val="20"/>
                <w:rtl/>
              </w:rPr>
              <w:t> </w:t>
            </w:r>
            <w:r w:rsidRPr="00E5493C"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  <w:t>1401/04/08</w:t>
            </w:r>
          </w:p>
        </w:tc>
        <w:tc>
          <w:tcPr>
            <w:tcW w:w="1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vAlign w:val="center"/>
          </w:tcPr>
          <w:p w14:paraId="02910E55" w14:textId="77777777" w:rsidR="00A3174C" w:rsidRPr="00E5493C" w:rsidRDefault="00A3174C" w:rsidP="00A3174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</w:pPr>
            <w:r w:rsidRPr="00E5493C"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  <w:t>1115005_05</w:t>
            </w:r>
          </w:p>
        </w:tc>
        <w:tc>
          <w:tcPr>
            <w:tcW w:w="2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vAlign w:val="center"/>
          </w:tcPr>
          <w:p w14:paraId="11DF7E31" w14:textId="77777777" w:rsidR="00A3174C" w:rsidRPr="00E5493C" w:rsidRDefault="00A3174C" w:rsidP="00A3174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</w:pPr>
            <w:r w:rsidRPr="00E5493C"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  <w:t>معادلات ديفرانسيل</w:t>
            </w:r>
          </w:p>
        </w:tc>
        <w:tc>
          <w:tcPr>
            <w:tcW w:w="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vAlign w:val="center"/>
          </w:tcPr>
          <w:p w14:paraId="45F8D0D4" w14:textId="77777777" w:rsidR="00A3174C" w:rsidRPr="00E5493C" w:rsidRDefault="00A3174C" w:rsidP="00A3174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</w:pPr>
            <w:r w:rsidRPr="00E5493C"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  <w:t>كارشناسي</w:t>
            </w:r>
          </w:p>
        </w:tc>
        <w:tc>
          <w:tcPr>
            <w:tcW w:w="1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vAlign w:val="center"/>
          </w:tcPr>
          <w:p w14:paraId="75703A3E" w14:textId="77777777" w:rsidR="00A3174C" w:rsidRPr="00E5493C" w:rsidRDefault="00A3174C" w:rsidP="00A3174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</w:pPr>
            <w:r w:rsidRPr="00E5493C"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  <w:t>وانيا خداكرمي</w:t>
            </w:r>
          </w:p>
        </w:tc>
      </w:tr>
      <w:tr w:rsidR="00A3174C" w:rsidRPr="00E5493C" w14:paraId="75FC38A3" w14:textId="77777777" w:rsidTr="00E5493C">
        <w:trPr>
          <w:trHeight w:val="765"/>
          <w:jc w:val="center"/>
        </w:trPr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vAlign w:val="center"/>
          </w:tcPr>
          <w:p w14:paraId="13B4E55B" w14:textId="062F8C4E" w:rsidR="00A3174C" w:rsidRPr="00E5493C" w:rsidRDefault="00A3174C" w:rsidP="00A3174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</w:pPr>
            <w:r>
              <w:rPr>
                <w:rFonts w:ascii="Times New Roman" w:eastAsia="Times New Roman" w:hAnsi="Times New Roman" w:cs="B Nazanin" w:hint="cs"/>
                <w:b/>
                <w:bCs/>
                <w:sz w:val="20"/>
                <w:szCs w:val="20"/>
                <w:rtl/>
              </w:rPr>
              <w:t>34</w:t>
            </w:r>
          </w:p>
        </w:tc>
        <w:tc>
          <w:tcPr>
            <w:tcW w:w="18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vAlign w:val="center"/>
          </w:tcPr>
          <w:p w14:paraId="1DCF9C84" w14:textId="77777777" w:rsidR="00A3174C" w:rsidRPr="00E5493C" w:rsidRDefault="00A3174C" w:rsidP="00A3174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</w:pPr>
            <w:r w:rsidRPr="00E5493C"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  <w:t>چهار شنبه</w:t>
            </w:r>
            <w:r w:rsidRPr="00E5493C">
              <w:rPr>
                <w:rFonts w:ascii="Calibri" w:eastAsia="Times New Roman" w:hAnsi="Calibri" w:cs="Calibri" w:hint="cs"/>
                <w:b/>
                <w:bCs/>
                <w:sz w:val="20"/>
                <w:szCs w:val="20"/>
                <w:rtl/>
              </w:rPr>
              <w:t> </w:t>
            </w:r>
            <w:r w:rsidRPr="00E5493C"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  <w:t>1401/04/08</w:t>
            </w:r>
          </w:p>
        </w:tc>
        <w:tc>
          <w:tcPr>
            <w:tcW w:w="1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vAlign w:val="center"/>
          </w:tcPr>
          <w:p w14:paraId="40B4403B" w14:textId="77777777" w:rsidR="00A3174C" w:rsidRPr="00E5493C" w:rsidRDefault="00A3174C" w:rsidP="00A3174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</w:pPr>
            <w:r w:rsidRPr="00E5493C"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  <w:t>1115005_06</w:t>
            </w:r>
          </w:p>
        </w:tc>
        <w:tc>
          <w:tcPr>
            <w:tcW w:w="2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vAlign w:val="center"/>
          </w:tcPr>
          <w:p w14:paraId="5E10EDD3" w14:textId="77777777" w:rsidR="00A3174C" w:rsidRPr="00E5493C" w:rsidRDefault="00A3174C" w:rsidP="00A3174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</w:pPr>
            <w:r w:rsidRPr="00E5493C"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  <w:t>معادلات ديفرانسيل</w:t>
            </w:r>
          </w:p>
        </w:tc>
        <w:tc>
          <w:tcPr>
            <w:tcW w:w="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vAlign w:val="center"/>
          </w:tcPr>
          <w:p w14:paraId="4A80A20D" w14:textId="77777777" w:rsidR="00A3174C" w:rsidRPr="00E5493C" w:rsidRDefault="00A3174C" w:rsidP="00A3174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</w:pPr>
            <w:r w:rsidRPr="00E5493C"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  <w:t>كارشناسي</w:t>
            </w:r>
          </w:p>
        </w:tc>
        <w:tc>
          <w:tcPr>
            <w:tcW w:w="1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vAlign w:val="center"/>
          </w:tcPr>
          <w:p w14:paraId="43D5A3DD" w14:textId="77777777" w:rsidR="00A3174C" w:rsidRPr="00E5493C" w:rsidRDefault="00A3174C" w:rsidP="00A3174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</w:pPr>
            <w:r w:rsidRPr="00E5493C"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  <w:t>لطف الله كريمي</w:t>
            </w:r>
          </w:p>
        </w:tc>
      </w:tr>
      <w:tr w:rsidR="00A3174C" w:rsidRPr="00E5493C" w14:paraId="0F57F72D" w14:textId="77777777" w:rsidTr="00E5493C">
        <w:trPr>
          <w:trHeight w:val="765"/>
          <w:jc w:val="center"/>
        </w:trPr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vAlign w:val="center"/>
          </w:tcPr>
          <w:p w14:paraId="6815BFDF" w14:textId="7DE90385" w:rsidR="00A3174C" w:rsidRPr="00E5493C" w:rsidRDefault="00A3174C" w:rsidP="00A3174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</w:pPr>
            <w:r>
              <w:rPr>
                <w:rFonts w:ascii="Times New Roman" w:eastAsia="Times New Roman" w:hAnsi="Times New Roman" w:cs="B Nazanin" w:hint="cs"/>
                <w:b/>
                <w:bCs/>
                <w:sz w:val="20"/>
                <w:szCs w:val="20"/>
                <w:rtl/>
              </w:rPr>
              <w:t>35</w:t>
            </w:r>
          </w:p>
        </w:tc>
        <w:tc>
          <w:tcPr>
            <w:tcW w:w="18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vAlign w:val="center"/>
          </w:tcPr>
          <w:p w14:paraId="256EB531" w14:textId="77777777" w:rsidR="00A3174C" w:rsidRPr="00E5493C" w:rsidRDefault="00A3174C" w:rsidP="00A3174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</w:pPr>
            <w:r w:rsidRPr="00E5493C"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  <w:t>چهار شنبه</w:t>
            </w:r>
            <w:r w:rsidRPr="00E5493C">
              <w:rPr>
                <w:rFonts w:ascii="Calibri" w:eastAsia="Times New Roman" w:hAnsi="Calibri" w:cs="Calibri" w:hint="cs"/>
                <w:b/>
                <w:bCs/>
                <w:sz w:val="20"/>
                <w:szCs w:val="20"/>
                <w:rtl/>
              </w:rPr>
              <w:t> </w:t>
            </w:r>
            <w:r w:rsidRPr="00E5493C"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  <w:t>1401/04/08</w:t>
            </w:r>
          </w:p>
        </w:tc>
        <w:tc>
          <w:tcPr>
            <w:tcW w:w="1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vAlign w:val="center"/>
          </w:tcPr>
          <w:p w14:paraId="2329D0D9" w14:textId="77777777" w:rsidR="00A3174C" w:rsidRPr="00E5493C" w:rsidRDefault="00A3174C" w:rsidP="00A3174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</w:pPr>
            <w:r w:rsidRPr="00E5493C"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  <w:t>1115005_07</w:t>
            </w:r>
          </w:p>
        </w:tc>
        <w:tc>
          <w:tcPr>
            <w:tcW w:w="2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vAlign w:val="center"/>
          </w:tcPr>
          <w:p w14:paraId="163DE994" w14:textId="77777777" w:rsidR="00A3174C" w:rsidRPr="00E5493C" w:rsidRDefault="00A3174C" w:rsidP="00A3174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</w:pPr>
            <w:r w:rsidRPr="00E5493C"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  <w:t>معادلات ديفرانسيل</w:t>
            </w:r>
          </w:p>
        </w:tc>
        <w:tc>
          <w:tcPr>
            <w:tcW w:w="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vAlign w:val="center"/>
          </w:tcPr>
          <w:p w14:paraId="603696F3" w14:textId="77777777" w:rsidR="00A3174C" w:rsidRPr="00E5493C" w:rsidRDefault="00A3174C" w:rsidP="00A3174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</w:pPr>
            <w:r w:rsidRPr="00E5493C"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  <w:t>كارشناسي</w:t>
            </w:r>
          </w:p>
        </w:tc>
        <w:tc>
          <w:tcPr>
            <w:tcW w:w="1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vAlign w:val="center"/>
          </w:tcPr>
          <w:p w14:paraId="2949CD5B" w14:textId="77777777" w:rsidR="00A3174C" w:rsidRPr="00E5493C" w:rsidRDefault="00A3174C" w:rsidP="00A3174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</w:pPr>
            <w:r w:rsidRPr="00E5493C"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  <w:t>محمود پري پور</w:t>
            </w:r>
          </w:p>
        </w:tc>
      </w:tr>
      <w:tr w:rsidR="00A3174C" w:rsidRPr="00E5493C" w14:paraId="0613CEF9" w14:textId="77777777" w:rsidTr="00E5493C">
        <w:trPr>
          <w:trHeight w:val="765"/>
          <w:jc w:val="center"/>
        </w:trPr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vAlign w:val="center"/>
          </w:tcPr>
          <w:p w14:paraId="3CB22807" w14:textId="7A6487C0" w:rsidR="00A3174C" w:rsidRPr="00E5493C" w:rsidRDefault="00A3174C" w:rsidP="00A3174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</w:pPr>
            <w:r>
              <w:rPr>
                <w:rFonts w:ascii="Times New Roman" w:eastAsia="Times New Roman" w:hAnsi="Times New Roman" w:cs="B Nazanin" w:hint="cs"/>
                <w:b/>
                <w:bCs/>
                <w:sz w:val="20"/>
                <w:szCs w:val="20"/>
                <w:rtl/>
              </w:rPr>
              <w:t>36</w:t>
            </w:r>
          </w:p>
        </w:tc>
        <w:tc>
          <w:tcPr>
            <w:tcW w:w="18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vAlign w:val="center"/>
          </w:tcPr>
          <w:p w14:paraId="19B6749B" w14:textId="77777777" w:rsidR="00A3174C" w:rsidRPr="00E5493C" w:rsidRDefault="00A3174C" w:rsidP="00A3174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</w:pPr>
            <w:r w:rsidRPr="00E5493C"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  <w:t>شنبه</w:t>
            </w:r>
            <w:r w:rsidRPr="00E5493C">
              <w:rPr>
                <w:rFonts w:ascii="Calibri" w:eastAsia="Times New Roman" w:hAnsi="Calibri" w:cs="Calibri" w:hint="cs"/>
                <w:b/>
                <w:bCs/>
                <w:sz w:val="20"/>
                <w:szCs w:val="20"/>
                <w:rtl/>
              </w:rPr>
              <w:t> </w:t>
            </w:r>
            <w:r w:rsidRPr="00E5493C"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  <w:t>1401/04/11</w:t>
            </w:r>
          </w:p>
        </w:tc>
        <w:tc>
          <w:tcPr>
            <w:tcW w:w="1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vAlign w:val="center"/>
          </w:tcPr>
          <w:p w14:paraId="07A40C8B" w14:textId="77777777" w:rsidR="00A3174C" w:rsidRPr="00E5493C" w:rsidRDefault="00A3174C" w:rsidP="00A3174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</w:pPr>
            <w:r w:rsidRPr="00E5493C"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  <w:t>1310003_01</w:t>
            </w:r>
          </w:p>
        </w:tc>
        <w:tc>
          <w:tcPr>
            <w:tcW w:w="2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vAlign w:val="center"/>
          </w:tcPr>
          <w:p w14:paraId="3B81E6BF" w14:textId="77777777" w:rsidR="00A3174C" w:rsidRPr="00E5493C" w:rsidRDefault="00A3174C" w:rsidP="00A3174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</w:pPr>
            <w:r w:rsidRPr="00E5493C"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  <w:t>برنامه سازي پيشرفته</w:t>
            </w:r>
          </w:p>
        </w:tc>
        <w:tc>
          <w:tcPr>
            <w:tcW w:w="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vAlign w:val="center"/>
          </w:tcPr>
          <w:p w14:paraId="017DF459" w14:textId="77777777" w:rsidR="00A3174C" w:rsidRPr="00E5493C" w:rsidRDefault="00A3174C" w:rsidP="00A3174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</w:pPr>
            <w:r w:rsidRPr="00E5493C"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  <w:t>كارشناسي</w:t>
            </w:r>
          </w:p>
        </w:tc>
        <w:tc>
          <w:tcPr>
            <w:tcW w:w="1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vAlign w:val="center"/>
          </w:tcPr>
          <w:p w14:paraId="5813AE55" w14:textId="77777777" w:rsidR="00A3174C" w:rsidRPr="00E5493C" w:rsidRDefault="00A3174C" w:rsidP="00A3174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</w:pPr>
            <w:r w:rsidRPr="00E5493C"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  <w:t>مجيد اسدي</w:t>
            </w:r>
          </w:p>
        </w:tc>
      </w:tr>
      <w:tr w:rsidR="00A3174C" w:rsidRPr="00E5493C" w14:paraId="28463A6A" w14:textId="77777777" w:rsidTr="00E5493C">
        <w:trPr>
          <w:trHeight w:val="765"/>
          <w:jc w:val="center"/>
        </w:trPr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vAlign w:val="center"/>
          </w:tcPr>
          <w:p w14:paraId="40F7C81A" w14:textId="32F917A2" w:rsidR="00A3174C" w:rsidRPr="00E5493C" w:rsidRDefault="00A3174C" w:rsidP="00A3174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</w:pPr>
            <w:r>
              <w:rPr>
                <w:rFonts w:ascii="Times New Roman" w:eastAsia="Times New Roman" w:hAnsi="Times New Roman" w:cs="B Nazanin" w:hint="cs"/>
                <w:b/>
                <w:bCs/>
                <w:sz w:val="20"/>
                <w:szCs w:val="20"/>
                <w:rtl/>
              </w:rPr>
              <w:t>37</w:t>
            </w:r>
          </w:p>
        </w:tc>
        <w:tc>
          <w:tcPr>
            <w:tcW w:w="18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vAlign w:val="center"/>
          </w:tcPr>
          <w:p w14:paraId="7CC45646" w14:textId="77777777" w:rsidR="00A3174C" w:rsidRPr="00E5493C" w:rsidRDefault="00A3174C" w:rsidP="00A3174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</w:pPr>
            <w:r w:rsidRPr="00E5493C"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  <w:t>شنبه</w:t>
            </w:r>
            <w:r w:rsidRPr="00E5493C">
              <w:rPr>
                <w:rFonts w:ascii="Calibri" w:eastAsia="Times New Roman" w:hAnsi="Calibri" w:cs="Calibri" w:hint="cs"/>
                <w:b/>
                <w:bCs/>
                <w:sz w:val="20"/>
                <w:szCs w:val="20"/>
                <w:rtl/>
              </w:rPr>
              <w:t> </w:t>
            </w:r>
            <w:r w:rsidRPr="00E5493C"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  <w:t>1401/04/11</w:t>
            </w:r>
          </w:p>
        </w:tc>
        <w:tc>
          <w:tcPr>
            <w:tcW w:w="1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vAlign w:val="center"/>
          </w:tcPr>
          <w:p w14:paraId="132EAA8D" w14:textId="77777777" w:rsidR="00A3174C" w:rsidRPr="00E5493C" w:rsidRDefault="00A3174C" w:rsidP="00A3174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</w:pPr>
            <w:r w:rsidRPr="00E5493C"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  <w:t>1310049_01</w:t>
            </w:r>
          </w:p>
        </w:tc>
        <w:tc>
          <w:tcPr>
            <w:tcW w:w="2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vAlign w:val="center"/>
          </w:tcPr>
          <w:p w14:paraId="0051A517" w14:textId="77777777" w:rsidR="00A3174C" w:rsidRPr="00E5493C" w:rsidRDefault="00A3174C" w:rsidP="00A3174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</w:pPr>
            <w:r w:rsidRPr="00E5493C"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  <w:t>مباني كامپيوتر و برنامه سازي</w:t>
            </w:r>
          </w:p>
        </w:tc>
        <w:tc>
          <w:tcPr>
            <w:tcW w:w="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vAlign w:val="center"/>
          </w:tcPr>
          <w:p w14:paraId="573709DE" w14:textId="77777777" w:rsidR="00A3174C" w:rsidRPr="00E5493C" w:rsidRDefault="00A3174C" w:rsidP="00A3174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</w:pPr>
            <w:r w:rsidRPr="00E5493C"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  <w:t>كارشناسي</w:t>
            </w:r>
          </w:p>
        </w:tc>
        <w:tc>
          <w:tcPr>
            <w:tcW w:w="1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vAlign w:val="center"/>
          </w:tcPr>
          <w:p w14:paraId="7582716C" w14:textId="77777777" w:rsidR="00A3174C" w:rsidRPr="00E5493C" w:rsidRDefault="00A3174C" w:rsidP="00A3174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</w:pPr>
            <w:r w:rsidRPr="00E5493C"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  <w:t>ويدا احمدي ثابت</w:t>
            </w:r>
          </w:p>
        </w:tc>
      </w:tr>
      <w:tr w:rsidR="00A3174C" w:rsidRPr="00E5493C" w14:paraId="14FEC5E0" w14:textId="77777777" w:rsidTr="00E5493C">
        <w:trPr>
          <w:trHeight w:val="765"/>
          <w:jc w:val="center"/>
        </w:trPr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vAlign w:val="center"/>
          </w:tcPr>
          <w:p w14:paraId="293BC9DA" w14:textId="0F92FFBC" w:rsidR="00A3174C" w:rsidRPr="00E5493C" w:rsidRDefault="00A3174C" w:rsidP="00A3174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</w:pPr>
            <w:r>
              <w:rPr>
                <w:rFonts w:ascii="Times New Roman" w:eastAsia="Times New Roman" w:hAnsi="Times New Roman" w:cs="B Nazanin" w:hint="cs"/>
                <w:b/>
                <w:bCs/>
                <w:sz w:val="20"/>
                <w:szCs w:val="20"/>
                <w:rtl/>
              </w:rPr>
              <w:t>38</w:t>
            </w:r>
          </w:p>
        </w:tc>
        <w:tc>
          <w:tcPr>
            <w:tcW w:w="18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vAlign w:val="center"/>
          </w:tcPr>
          <w:p w14:paraId="75BB85C3" w14:textId="77777777" w:rsidR="00A3174C" w:rsidRPr="00E5493C" w:rsidRDefault="00A3174C" w:rsidP="00A3174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</w:pPr>
            <w:r w:rsidRPr="00E5493C"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  <w:t>شنبه</w:t>
            </w:r>
            <w:r w:rsidRPr="00E5493C">
              <w:rPr>
                <w:rFonts w:ascii="Calibri" w:eastAsia="Times New Roman" w:hAnsi="Calibri" w:cs="Calibri" w:hint="cs"/>
                <w:b/>
                <w:bCs/>
                <w:sz w:val="20"/>
                <w:szCs w:val="20"/>
                <w:rtl/>
              </w:rPr>
              <w:t> </w:t>
            </w:r>
            <w:r w:rsidRPr="00E5493C"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  <w:t>1401/04/11</w:t>
            </w:r>
          </w:p>
        </w:tc>
        <w:tc>
          <w:tcPr>
            <w:tcW w:w="1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vAlign w:val="center"/>
          </w:tcPr>
          <w:p w14:paraId="36077450" w14:textId="77777777" w:rsidR="00A3174C" w:rsidRPr="00E5493C" w:rsidRDefault="00A3174C" w:rsidP="00A3174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</w:pPr>
            <w:r w:rsidRPr="00E5493C"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  <w:t>1710019_01</w:t>
            </w:r>
          </w:p>
        </w:tc>
        <w:tc>
          <w:tcPr>
            <w:tcW w:w="2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vAlign w:val="center"/>
          </w:tcPr>
          <w:p w14:paraId="5705FF3F" w14:textId="77777777" w:rsidR="00A3174C" w:rsidRPr="00E5493C" w:rsidRDefault="00A3174C" w:rsidP="00A3174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</w:pPr>
            <w:r w:rsidRPr="00E5493C"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  <w:t>كاني شناسي نوري و فرآيند و آزمايشگاه</w:t>
            </w:r>
          </w:p>
        </w:tc>
        <w:tc>
          <w:tcPr>
            <w:tcW w:w="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vAlign w:val="center"/>
          </w:tcPr>
          <w:p w14:paraId="1C1DFA17" w14:textId="77777777" w:rsidR="00A3174C" w:rsidRPr="00E5493C" w:rsidRDefault="00A3174C" w:rsidP="00A3174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</w:pPr>
            <w:r w:rsidRPr="00E5493C"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  <w:t>كارشناسي</w:t>
            </w:r>
          </w:p>
        </w:tc>
        <w:tc>
          <w:tcPr>
            <w:tcW w:w="1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vAlign w:val="center"/>
          </w:tcPr>
          <w:p w14:paraId="451014E7" w14:textId="77777777" w:rsidR="00A3174C" w:rsidRPr="00E5493C" w:rsidRDefault="00A3174C" w:rsidP="00A3174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</w:pPr>
            <w:r w:rsidRPr="00E5493C"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  <w:t>نفيسه صالحي</w:t>
            </w:r>
          </w:p>
        </w:tc>
      </w:tr>
      <w:tr w:rsidR="00A3174C" w:rsidRPr="00E5493C" w14:paraId="370AA2F1" w14:textId="77777777" w:rsidTr="00E5493C">
        <w:trPr>
          <w:trHeight w:val="765"/>
          <w:jc w:val="center"/>
        </w:trPr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vAlign w:val="center"/>
          </w:tcPr>
          <w:p w14:paraId="0CF9E1B1" w14:textId="0BA2796A" w:rsidR="00A3174C" w:rsidRPr="00E5493C" w:rsidRDefault="00A3174C" w:rsidP="00A3174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</w:pPr>
            <w:r>
              <w:rPr>
                <w:rFonts w:ascii="Times New Roman" w:eastAsia="Times New Roman" w:hAnsi="Times New Roman" w:cs="B Nazanin" w:hint="cs"/>
                <w:b/>
                <w:bCs/>
                <w:sz w:val="20"/>
                <w:szCs w:val="20"/>
                <w:rtl/>
              </w:rPr>
              <w:t>39</w:t>
            </w:r>
          </w:p>
        </w:tc>
        <w:tc>
          <w:tcPr>
            <w:tcW w:w="18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vAlign w:val="center"/>
          </w:tcPr>
          <w:p w14:paraId="6954096E" w14:textId="77777777" w:rsidR="00A3174C" w:rsidRPr="00E5493C" w:rsidRDefault="00A3174C" w:rsidP="00A3174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</w:pPr>
            <w:r w:rsidRPr="00E5493C"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  <w:t>يك شنبه</w:t>
            </w:r>
            <w:r w:rsidRPr="00E5493C">
              <w:rPr>
                <w:rFonts w:ascii="Calibri" w:eastAsia="Times New Roman" w:hAnsi="Calibri" w:cs="Calibri" w:hint="cs"/>
                <w:b/>
                <w:bCs/>
                <w:sz w:val="20"/>
                <w:szCs w:val="20"/>
                <w:rtl/>
              </w:rPr>
              <w:t> </w:t>
            </w:r>
            <w:r w:rsidRPr="00E5493C"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  <w:t>1401/04/12</w:t>
            </w:r>
          </w:p>
        </w:tc>
        <w:tc>
          <w:tcPr>
            <w:tcW w:w="1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vAlign w:val="center"/>
          </w:tcPr>
          <w:p w14:paraId="57FAC1C3" w14:textId="77777777" w:rsidR="00A3174C" w:rsidRPr="00E5493C" w:rsidRDefault="00A3174C" w:rsidP="00A3174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</w:pPr>
            <w:r w:rsidRPr="00E5493C"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  <w:t>1613004_01</w:t>
            </w:r>
          </w:p>
        </w:tc>
        <w:tc>
          <w:tcPr>
            <w:tcW w:w="2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vAlign w:val="center"/>
          </w:tcPr>
          <w:p w14:paraId="49E838E5" w14:textId="77777777" w:rsidR="00A3174C" w:rsidRPr="00E5493C" w:rsidRDefault="00A3174C" w:rsidP="00A3174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</w:pPr>
            <w:r w:rsidRPr="00E5493C"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  <w:t>برنامه نويسي كامپيوتر</w:t>
            </w:r>
          </w:p>
        </w:tc>
        <w:tc>
          <w:tcPr>
            <w:tcW w:w="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vAlign w:val="center"/>
          </w:tcPr>
          <w:p w14:paraId="6CDB87F9" w14:textId="77777777" w:rsidR="00A3174C" w:rsidRPr="00E5493C" w:rsidRDefault="00A3174C" w:rsidP="00A3174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</w:pPr>
            <w:r w:rsidRPr="00E5493C"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  <w:t>كارشناسي</w:t>
            </w:r>
          </w:p>
        </w:tc>
        <w:tc>
          <w:tcPr>
            <w:tcW w:w="1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vAlign w:val="center"/>
          </w:tcPr>
          <w:p w14:paraId="3CFC530B" w14:textId="77777777" w:rsidR="00A3174C" w:rsidRPr="00E5493C" w:rsidRDefault="00A3174C" w:rsidP="00A3174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</w:pPr>
            <w:r w:rsidRPr="00E5493C"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  <w:t>رضا اكبري موحد</w:t>
            </w:r>
          </w:p>
        </w:tc>
      </w:tr>
      <w:tr w:rsidR="00A3174C" w:rsidRPr="00E5493C" w14:paraId="191CC6F6" w14:textId="77777777" w:rsidTr="00E5493C">
        <w:trPr>
          <w:trHeight w:val="765"/>
          <w:jc w:val="center"/>
        </w:trPr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vAlign w:val="center"/>
          </w:tcPr>
          <w:p w14:paraId="2E19B824" w14:textId="126D16A2" w:rsidR="00A3174C" w:rsidRPr="00E5493C" w:rsidRDefault="00A3174C" w:rsidP="00A3174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</w:pPr>
            <w:r>
              <w:rPr>
                <w:rFonts w:ascii="Times New Roman" w:eastAsia="Times New Roman" w:hAnsi="Times New Roman" w:cs="B Nazanin" w:hint="cs"/>
                <w:b/>
                <w:bCs/>
                <w:sz w:val="20"/>
                <w:szCs w:val="20"/>
                <w:rtl/>
              </w:rPr>
              <w:t>40</w:t>
            </w:r>
          </w:p>
        </w:tc>
        <w:tc>
          <w:tcPr>
            <w:tcW w:w="18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vAlign w:val="center"/>
          </w:tcPr>
          <w:p w14:paraId="2BBA0696" w14:textId="77777777" w:rsidR="00A3174C" w:rsidRPr="00E5493C" w:rsidRDefault="00A3174C" w:rsidP="00A3174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</w:pPr>
            <w:r w:rsidRPr="00E5493C"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  <w:t>دو شنبه</w:t>
            </w:r>
            <w:r w:rsidRPr="00E5493C">
              <w:rPr>
                <w:rFonts w:ascii="Calibri" w:eastAsia="Times New Roman" w:hAnsi="Calibri" w:cs="Calibri" w:hint="cs"/>
                <w:b/>
                <w:bCs/>
                <w:sz w:val="20"/>
                <w:szCs w:val="20"/>
                <w:rtl/>
              </w:rPr>
              <w:t> </w:t>
            </w:r>
            <w:r w:rsidRPr="00E5493C"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  <w:t>1401/04/13</w:t>
            </w:r>
          </w:p>
        </w:tc>
        <w:tc>
          <w:tcPr>
            <w:tcW w:w="1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vAlign w:val="center"/>
          </w:tcPr>
          <w:p w14:paraId="1A9B633D" w14:textId="77777777" w:rsidR="00A3174C" w:rsidRPr="00E5493C" w:rsidRDefault="00A3174C" w:rsidP="00A3174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</w:pPr>
            <w:r w:rsidRPr="00E5493C"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  <w:t>1710004_01</w:t>
            </w:r>
          </w:p>
        </w:tc>
        <w:tc>
          <w:tcPr>
            <w:tcW w:w="2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vAlign w:val="center"/>
          </w:tcPr>
          <w:p w14:paraId="563ADE38" w14:textId="77777777" w:rsidR="00A3174C" w:rsidRPr="00E5493C" w:rsidRDefault="00A3174C" w:rsidP="00A3174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</w:pPr>
            <w:r w:rsidRPr="00E5493C"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  <w:t>كاني شناسي توصيفي</w:t>
            </w:r>
          </w:p>
        </w:tc>
        <w:tc>
          <w:tcPr>
            <w:tcW w:w="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vAlign w:val="center"/>
          </w:tcPr>
          <w:p w14:paraId="2B6BF9FD" w14:textId="77777777" w:rsidR="00A3174C" w:rsidRPr="00E5493C" w:rsidRDefault="00A3174C" w:rsidP="00A3174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</w:pPr>
            <w:r w:rsidRPr="00E5493C"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  <w:t>كارشناسي</w:t>
            </w:r>
          </w:p>
        </w:tc>
        <w:tc>
          <w:tcPr>
            <w:tcW w:w="1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vAlign w:val="center"/>
          </w:tcPr>
          <w:p w14:paraId="68622B1C" w14:textId="77777777" w:rsidR="00A3174C" w:rsidRPr="00E5493C" w:rsidRDefault="00A3174C" w:rsidP="00A3174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</w:pPr>
            <w:r w:rsidRPr="00E5493C"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  <w:t>ميلاد كردي</w:t>
            </w:r>
          </w:p>
        </w:tc>
      </w:tr>
      <w:tr w:rsidR="00A3174C" w:rsidRPr="00E5493C" w14:paraId="79E99473" w14:textId="77777777" w:rsidTr="00E5493C">
        <w:trPr>
          <w:trHeight w:val="765"/>
          <w:jc w:val="center"/>
        </w:trPr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vAlign w:val="center"/>
          </w:tcPr>
          <w:p w14:paraId="00099387" w14:textId="5F15855C" w:rsidR="00A3174C" w:rsidRPr="00E5493C" w:rsidRDefault="00A3174C" w:rsidP="00A3174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</w:pPr>
            <w:r>
              <w:rPr>
                <w:rFonts w:ascii="Times New Roman" w:eastAsia="Times New Roman" w:hAnsi="Times New Roman" w:cs="B Nazanin" w:hint="cs"/>
                <w:b/>
                <w:bCs/>
                <w:sz w:val="20"/>
                <w:szCs w:val="20"/>
                <w:rtl/>
              </w:rPr>
              <w:t>41</w:t>
            </w:r>
          </w:p>
        </w:tc>
        <w:tc>
          <w:tcPr>
            <w:tcW w:w="18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vAlign w:val="center"/>
          </w:tcPr>
          <w:p w14:paraId="0A6D5273" w14:textId="77777777" w:rsidR="00A3174C" w:rsidRPr="00E5493C" w:rsidRDefault="00A3174C" w:rsidP="00A3174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</w:pPr>
            <w:r w:rsidRPr="00E5493C"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  <w:t>دو شنبه</w:t>
            </w:r>
            <w:r w:rsidRPr="00E5493C">
              <w:rPr>
                <w:rFonts w:ascii="Calibri" w:eastAsia="Times New Roman" w:hAnsi="Calibri" w:cs="Calibri" w:hint="cs"/>
                <w:b/>
                <w:bCs/>
                <w:sz w:val="20"/>
                <w:szCs w:val="20"/>
                <w:rtl/>
              </w:rPr>
              <w:t> </w:t>
            </w:r>
            <w:r w:rsidRPr="00E5493C"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  <w:t>1401/04/13</w:t>
            </w:r>
          </w:p>
        </w:tc>
        <w:tc>
          <w:tcPr>
            <w:tcW w:w="1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vAlign w:val="center"/>
          </w:tcPr>
          <w:p w14:paraId="1F00C64B" w14:textId="77777777" w:rsidR="00A3174C" w:rsidRPr="00E5493C" w:rsidRDefault="00A3174C" w:rsidP="00A3174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</w:pPr>
            <w:r w:rsidRPr="00E5493C"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  <w:t>1610034_01</w:t>
            </w:r>
          </w:p>
        </w:tc>
        <w:tc>
          <w:tcPr>
            <w:tcW w:w="2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vAlign w:val="center"/>
          </w:tcPr>
          <w:p w14:paraId="7BC3FB6F" w14:textId="77777777" w:rsidR="00A3174C" w:rsidRPr="00E5493C" w:rsidRDefault="00A3174C" w:rsidP="00A3174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</w:pPr>
            <w:r w:rsidRPr="00E5493C"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  <w:t>فيزيولوژي</w:t>
            </w:r>
          </w:p>
        </w:tc>
        <w:tc>
          <w:tcPr>
            <w:tcW w:w="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vAlign w:val="center"/>
          </w:tcPr>
          <w:p w14:paraId="2891D74C" w14:textId="77777777" w:rsidR="00A3174C" w:rsidRPr="00E5493C" w:rsidRDefault="00A3174C" w:rsidP="00A3174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</w:pPr>
            <w:r w:rsidRPr="00E5493C"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  <w:t>كارشناسي</w:t>
            </w:r>
          </w:p>
        </w:tc>
        <w:tc>
          <w:tcPr>
            <w:tcW w:w="1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vAlign w:val="center"/>
          </w:tcPr>
          <w:p w14:paraId="7DFD4FC1" w14:textId="77777777" w:rsidR="00A3174C" w:rsidRPr="00E5493C" w:rsidRDefault="00A3174C" w:rsidP="00A3174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</w:pPr>
            <w:r w:rsidRPr="00E5493C">
              <w:rPr>
                <w:rFonts w:ascii="Times New Roman" w:eastAsia="Times New Roman" w:hAnsi="Times New Roman" w:cs="B Nazanin"/>
                <w:b/>
                <w:bCs/>
                <w:sz w:val="20"/>
                <w:szCs w:val="20"/>
                <w:rtl/>
              </w:rPr>
              <w:t>شهريار جاماسب</w:t>
            </w:r>
          </w:p>
        </w:tc>
      </w:tr>
    </w:tbl>
    <w:p w14:paraId="185C9C1C" w14:textId="77777777" w:rsidR="00CE2CAD" w:rsidRDefault="00CE2CAD" w:rsidP="00CE2CAD">
      <w:pPr>
        <w:bidi/>
        <w:jc w:val="center"/>
        <w:rPr>
          <w:rFonts w:cs="B Nazanin"/>
          <w:b/>
          <w:bCs/>
          <w:sz w:val="44"/>
          <w:szCs w:val="44"/>
          <w:rtl/>
          <w:lang w:bidi="fa-IR"/>
        </w:rPr>
      </w:pPr>
    </w:p>
    <w:p w14:paraId="3E7F1C60" w14:textId="77777777" w:rsidR="003B1A17" w:rsidRPr="003B1A17" w:rsidRDefault="003B1A17" w:rsidP="003B1A17">
      <w:pPr>
        <w:bidi/>
        <w:jc w:val="center"/>
        <w:rPr>
          <w:rFonts w:cs="B Nazanin"/>
          <w:b/>
          <w:bCs/>
          <w:sz w:val="44"/>
          <w:szCs w:val="44"/>
          <w:rtl/>
          <w:lang w:bidi="fa-IR"/>
        </w:rPr>
      </w:pPr>
    </w:p>
    <w:sectPr w:rsidR="003B1A17" w:rsidRPr="003B1A1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Q0NTExtzQ1NrU0trRU0lEKTi0uzszPAykwrAUAhnRu6SwAAAA="/>
  </w:docVars>
  <w:rsids>
    <w:rsidRoot w:val="00CB3DA1"/>
    <w:rsid w:val="000B3E78"/>
    <w:rsid w:val="001320EF"/>
    <w:rsid w:val="0031057B"/>
    <w:rsid w:val="003B1A17"/>
    <w:rsid w:val="005909DB"/>
    <w:rsid w:val="006159D4"/>
    <w:rsid w:val="006E4C1A"/>
    <w:rsid w:val="00740C1A"/>
    <w:rsid w:val="00781A98"/>
    <w:rsid w:val="008969D0"/>
    <w:rsid w:val="008B60A7"/>
    <w:rsid w:val="008D58E9"/>
    <w:rsid w:val="0092440A"/>
    <w:rsid w:val="009A77C1"/>
    <w:rsid w:val="009C4212"/>
    <w:rsid w:val="009C4A59"/>
    <w:rsid w:val="00A14214"/>
    <w:rsid w:val="00A3174C"/>
    <w:rsid w:val="00CB3DA1"/>
    <w:rsid w:val="00CE2CAD"/>
    <w:rsid w:val="00CE2F23"/>
    <w:rsid w:val="00DC7D14"/>
    <w:rsid w:val="00DF3804"/>
    <w:rsid w:val="00E23902"/>
    <w:rsid w:val="00E5493C"/>
    <w:rsid w:val="00EE58B8"/>
    <w:rsid w:val="00FA50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A9DE52"/>
  <w15:chartTrackingRefBased/>
  <w15:docId w15:val="{3E886A32-8549-4FAD-AB26-CABD1CE1A7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4291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361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07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83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00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324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953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638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3</Pages>
  <Words>438</Words>
  <Characters>2498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olfazl</dc:creator>
  <cp:keywords/>
  <dc:description/>
  <cp:lastModifiedBy>Abolfazl</cp:lastModifiedBy>
  <cp:revision>6</cp:revision>
  <dcterms:created xsi:type="dcterms:W3CDTF">2022-06-08T08:57:00Z</dcterms:created>
  <dcterms:modified xsi:type="dcterms:W3CDTF">2022-06-08T09:36:00Z</dcterms:modified>
</cp:coreProperties>
</file>